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5A944224"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FD0565" w:rsidRPr="00FD0565">
        <w:t>Staffing Policy Statement</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1"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500B643">
              <v:shapetype id="_x0000_t5" coordsize="21600,21600" o:spt="5" adj="10800" path="m@0,l,21600r21600,xe" w14:anchorId="101844C4">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r w:rsidRPr="00B56C3C">
        <w:lastRenderedPageBreak/>
        <w:t xml:space="preserve">Policy </w:t>
      </w:r>
      <w:r w:rsidR="005C1884" w:rsidRPr="00B56C3C">
        <w:t xml:space="preserve">Version </w:t>
      </w:r>
      <w:r w:rsidRPr="00B56C3C">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00782476">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786A3E2" w:rsidR="00782476" w:rsidRPr="00876676" w:rsidRDefault="002E1227" w:rsidP="0096257B">
            <w:pPr>
              <w:rPr>
                <w:rFonts w:cs="Arial"/>
                <w:color w:val="auto"/>
              </w:rPr>
            </w:pPr>
            <w:r>
              <w:rPr>
                <w:rFonts w:cs="Arial"/>
                <w:color w:val="auto"/>
                <w:sz w:val="22"/>
                <w:szCs w:val="40"/>
              </w:rPr>
              <w:t>Edition/ 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6563576B" w:rsidR="00782476" w:rsidRPr="00876676" w:rsidRDefault="002E1227" w:rsidP="0096257B">
            <w:pPr>
              <w:rPr>
                <w:rFonts w:cs="Arial"/>
                <w:color w:val="auto"/>
              </w:rPr>
            </w:pPr>
            <w:r>
              <w:rPr>
                <w:rFonts w:cs="Arial"/>
                <w:color w:val="auto"/>
                <w:sz w:val="22"/>
                <w:szCs w:val="40"/>
              </w:rPr>
              <w:t>Comments/ Amend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0435BE0A" w:rsidR="00782476" w:rsidRPr="00876676" w:rsidRDefault="00B31E11" w:rsidP="0096257B">
            <w:pPr>
              <w:rPr>
                <w:rFonts w:cs="Arial"/>
                <w:sz w:val="22"/>
                <w:szCs w:val="40"/>
              </w:rPr>
            </w:pPr>
            <w:r w:rsidRPr="00B31E11">
              <w:rPr>
                <w:rFonts w:cs="Arial"/>
                <w:color w:val="auto"/>
                <w:sz w:val="22"/>
                <w:szCs w:val="40"/>
              </w:rPr>
              <w:t>Changed By:</w:t>
            </w:r>
          </w:p>
        </w:tc>
      </w:tr>
      <w:tr w:rsidR="00782476" w:rsidRPr="0099024B" w14:paraId="7C2E6348" w14:textId="375FE84E" w:rsidTr="00782476">
        <w:tc>
          <w:tcPr>
            <w:tcW w:w="1402" w:type="dxa"/>
            <w:tcBorders>
              <w:top w:val="single" w:sz="2" w:space="0" w:color="auto"/>
            </w:tcBorders>
          </w:tcPr>
          <w:p w14:paraId="326C14CA" w14:textId="33ADBB32" w:rsidR="00782476" w:rsidRPr="009F6988" w:rsidRDefault="002E1227" w:rsidP="0096257B">
            <w:pPr>
              <w:rPr>
                <w:rFonts w:cs="Arial"/>
                <w:b w:val="0"/>
                <w:bCs/>
                <w:sz w:val="21"/>
                <w:szCs w:val="21"/>
              </w:rPr>
            </w:pPr>
            <w:r>
              <w:rPr>
                <w:rFonts w:cs="Arial"/>
                <w:b w:val="0"/>
                <w:bCs/>
                <w:sz w:val="21"/>
                <w:szCs w:val="21"/>
              </w:rPr>
              <w:t>July 2023</w:t>
            </w:r>
          </w:p>
        </w:tc>
        <w:tc>
          <w:tcPr>
            <w:tcW w:w="1402" w:type="dxa"/>
            <w:tcBorders>
              <w:top w:val="single" w:sz="2" w:space="0" w:color="auto"/>
            </w:tcBorders>
          </w:tcPr>
          <w:p w14:paraId="776668FD" w14:textId="77777777" w:rsidR="00782476" w:rsidRPr="009F6988" w:rsidRDefault="00782476" w:rsidP="0096257B">
            <w:pPr>
              <w:rPr>
                <w:rFonts w:cs="Arial"/>
                <w:b w:val="0"/>
                <w:bCs/>
                <w:sz w:val="21"/>
                <w:szCs w:val="21"/>
              </w:rPr>
            </w:pP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77777777" w:rsidR="00782476" w:rsidRPr="009F6988" w:rsidRDefault="00782476" w:rsidP="0096257B">
            <w:pPr>
              <w:rPr>
                <w:rFonts w:cs="Arial"/>
                <w:b w:val="0"/>
                <w:bCs/>
                <w:sz w:val="21"/>
                <w:szCs w:val="21"/>
              </w:rPr>
            </w:pPr>
          </w:p>
        </w:tc>
      </w:tr>
      <w:tr w:rsidR="00782476" w:rsidRPr="0099024B" w14:paraId="66797FDA" w14:textId="5524CEFF"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77777777" w:rsidR="00782476" w:rsidRPr="009F6988" w:rsidRDefault="00782476" w:rsidP="0096257B">
            <w:pPr>
              <w:rPr>
                <w:rFonts w:cs="Arial"/>
                <w:b w:val="0"/>
                <w:bCs/>
                <w:sz w:val="21"/>
                <w:szCs w:val="21"/>
              </w:rPr>
            </w:pPr>
          </w:p>
        </w:tc>
        <w:tc>
          <w:tcPr>
            <w:tcW w:w="1402" w:type="dxa"/>
            <w:shd w:val="clear" w:color="auto" w:fill="FFFFFF" w:themeFill="background1"/>
          </w:tcPr>
          <w:p w14:paraId="151E70B0" w14:textId="77777777" w:rsidR="00782476" w:rsidRPr="009F6988" w:rsidRDefault="00782476" w:rsidP="0096257B">
            <w:pPr>
              <w:rPr>
                <w:rFonts w:cs="Arial"/>
                <w:b w:val="0"/>
                <w:bCs/>
                <w:sz w:val="21"/>
                <w:szCs w:val="21"/>
              </w:rPr>
            </w:pPr>
          </w:p>
        </w:tc>
        <w:tc>
          <w:tcPr>
            <w:tcW w:w="3736"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025E402" w14:textId="77777777" w:rsidR="00782476" w:rsidRPr="009F6988" w:rsidRDefault="00782476" w:rsidP="0096257B">
            <w:pPr>
              <w:rPr>
                <w:rFonts w:cs="Arial"/>
                <w:b w:val="0"/>
                <w:bCs/>
                <w:sz w:val="21"/>
                <w:szCs w:val="21"/>
              </w:rPr>
            </w:pPr>
          </w:p>
        </w:tc>
      </w:tr>
      <w:tr w:rsidR="00782476" w:rsidRPr="0099024B" w14:paraId="07A143CD" w14:textId="34B1C3AE" w:rsidTr="00782476">
        <w:tc>
          <w:tcPr>
            <w:tcW w:w="1402" w:type="dxa"/>
          </w:tcPr>
          <w:p w14:paraId="5E2ACE79" w14:textId="77777777" w:rsidR="00782476" w:rsidRPr="009F6988" w:rsidRDefault="00782476" w:rsidP="0096257B">
            <w:pPr>
              <w:rPr>
                <w:rFonts w:cs="Arial"/>
                <w:b w:val="0"/>
                <w:bCs/>
                <w:sz w:val="21"/>
                <w:szCs w:val="21"/>
              </w:rPr>
            </w:pPr>
          </w:p>
        </w:tc>
        <w:tc>
          <w:tcPr>
            <w:tcW w:w="1402" w:type="dxa"/>
          </w:tcPr>
          <w:p w14:paraId="2B3FD099" w14:textId="77777777" w:rsidR="00782476" w:rsidRPr="009F6988" w:rsidRDefault="00782476" w:rsidP="0096257B">
            <w:pPr>
              <w:rPr>
                <w:rFonts w:cs="Arial"/>
                <w:b w:val="0"/>
                <w:bCs/>
                <w:sz w:val="21"/>
                <w:szCs w:val="21"/>
              </w:rPr>
            </w:pPr>
          </w:p>
        </w:tc>
        <w:tc>
          <w:tcPr>
            <w:tcW w:w="3736" w:type="dxa"/>
          </w:tcPr>
          <w:p w14:paraId="4A3252DA" w14:textId="77777777" w:rsidR="00782476" w:rsidRPr="009F6988" w:rsidRDefault="00782476" w:rsidP="0096257B">
            <w:pPr>
              <w:rPr>
                <w:rFonts w:cs="Arial"/>
                <w:b w:val="0"/>
                <w:bCs/>
                <w:sz w:val="21"/>
                <w:szCs w:val="21"/>
              </w:rPr>
            </w:pPr>
          </w:p>
        </w:tc>
        <w:tc>
          <w:tcPr>
            <w:tcW w:w="3318"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2C68BE80"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5E2697C9" w14:textId="5843A0EA" w:rsidR="008566A6" w:rsidRPr="0099024B" w:rsidRDefault="004A07BD">
      <w:pPr>
        <w:rPr>
          <w:rFonts w:cs="Arial"/>
          <w:sz w:val="21"/>
          <w:szCs w:val="20"/>
        </w:rPr>
      </w:pPr>
      <w:r>
        <w:rPr>
          <w:rFonts w:cs="Arial"/>
        </w:rPr>
        <w:fldChar w:fldCharType="begin"/>
      </w:r>
      <w:r>
        <w:rPr>
          <w:rFonts w:cs="Arial"/>
        </w:rPr>
        <w:instrText xml:space="preserve"> TOC \o "1-2" \h \z \u </w:instrText>
      </w:r>
      <w:r>
        <w:rPr>
          <w:rFonts w:cs="Arial"/>
        </w:rPr>
        <w:fldChar w:fldCharType="separate"/>
      </w:r>
      <w:r>
        <w:rPr>
          <w:rFonts w:cs="Arial"/>
        </w:rPr>
        <w:fldChar w:fldCharType="end"/>
      </w:r>
      <w:r w:rsidR="008566A6" w:rsidRPr="0099024B">
        <w:rPr>
          <w:rFonts w:cs="Arial"/>
        </w:rPr>
        <w:br w:type="page"/>
      </w:r>
    </w:p>
    <w:p w14:paraId="36DF6F57" w14:textId="77777777" w:rsidR="005C559E" w:rsidRDefault="00FE23BF" w:rsidP="00E6211A">
      <w:pPr>
        <w:pStyle w:val="EPMPageHeading"/>
      </w:pPr>
      <w:r w:rsidRPr="00FE23BF">
        <w:lastRenderedPageBreak/>
        <w:t>Staffing Policy Statement</w:t>
      </w:r>
    </w:p>
    <w:p w14:paraId="300E04B2" w14:textId="47710B8D" w:rsidR="005C559E" w:rsidRDefault="00196A2C" w:rsidP="005C559E">
      <w:pPr>
        <w:pStyle w:val="EPMPageHeading"/>
        <w:numPr>
          <w:ilvl w:val="0"/>
          <w:numId w:val="20"/>
        </w:numPr>
        <w:ind w:left="709" w:hanging="709"/>
      </w:pPr>
      <w:r w:rsidRPr="005C559E">
        <w:rPr>
          <w:bCs/>
          <w:sz w:val="28"/>
          <w:szCs w:val="28"/>
        </w:rPr>
        <w:t>Introduction</w:t>
      </w:r>
    </w:p>
    <w:p w14:paraId="31D6FA30" w14:textId="6A829813" w:rsidR="00F1408B" w:rsidRPr="00536D40" w:rsidRDefault="00F1408B" w:rsidP="00536D40">
      <w:pPr>
        <w:pStyle w:val="EPMTextindent2"/>
        <w:numPr>
          <w:ilvl w:val="1"/>
          <w:numId w:val="21"/>
        </w:numPr>
        <w:ind w:left="1418" w:hanging="709"/>
        <w:rPr>
          <w:rFonts w:ascii="Arial" w:hAnsi="Arial"/>
        </w:rPr>
      </w:pPr>
      <w:r w:rsidRPr="004C1DB2">
        <w:rPr>
          <w:rStyle w:val="Hyperlink"/>
          <w:color w:val="A31457"/>
        </w:rPr>
        <w:t>[Trust name]</w:t>
      </w:r>
      <w:r w:rsidRPr="00536D40">
        <w:rPr>
          <w:rFonts w:ascii="Arial" w:hAnsi="Arial"/>
        </w:rPr>
        <w:t xml:space="preserve"> is committed to the employment of high calibre employees who support school improvement through exceptional work performance. It is expected that all employees will contribute towards clearly defined organisational standards and objectives. Employees will be supported in doing this by a set of staffing procedures, all of which follow the guiding principles set out in this document.</w:t>
      </w:r>
    </w:p>
    <w:p w14:paraId="1F48DC61" w14:textId="77777777" w:rsidR="00F1408B" w:rsidRPr="00536D40" w:rsidRDefault="00F1408B" w:rsidP="00536D40">
      <w:pPr>
        <w:pStyle w:val="EPMTextindent2"/>
        <w:numPr>
          <w:ilvl w:val="1"/>
          <w:numId w:val="21"/>
        </w:numPr>
        <w:ind w:left="1418" w:hanging="709"/>
        <w:rPr>
          <w:rFonts w:ascii="Arial" w:hAnsi="Arial"/>
        </w:rPr>
      </w:pPr>
      <w:r w:rsidRPr="00536D40">
        <w:rPr>
          <w:rFonts w:ascii="Arial" w:hAnsi="Arial"/>
        </w:rPr>
        <w:t>This Staffing Policy Statement should be read and implemented in conjunction with the appropriate staffing procedure.</w:t>
      </w:r>
    </w:p>
    <w:p w14:paraId="44EE7973" w14:textId="3D9C471A" w:rsidR="005C559E" w:rsidRPr="00536D40" w:rsidRDefault="00F1408B" w:rsidP="00536D40">
      <w:pPr>
        <w:pStyle w:val="EPMTextindent2"/>
        <w:numPr>
          <w:ilvl w:val="1"/>
          <w:numId w:val="21"/>
        </w:numPr>
        <w:ind w:left="1418" w:hanging="709"/>
        <w:rPr>
          <w:rFonts w:ascii="Arial" w:hAnsi="Arial"/>
        </w:rPr>
      </w:pPr>
      <w:r w:rsidRPr="00536D40">
        <w:rPr>
          <w:rFonts w:ascii="Arial" w:hAnsi="Arial"/>
        </w:rPr>
        <w:t xml:space="preserve">Collectively the Staffing Policy Statement and staffing procedures are referred to as </w:t>
      </w:r>
      <w:r w:rsidRPr="004C1DB2">
        <w:rPr>
          <w:rStyle w:val="Hyperlink"/>
          <w:color w:val="A31457"/>
        </w:rPr>
        <w:t>[Trust name]</w:t>
      </w:r>
      <w:r w:rsidRPr="00536D40">
        <w:rPr>
          <w:rFonts w:ascii="Arial" w:hAnsi="Arial"/>
        </w:rPr>
        <w:t xml:space="preserve"> Staffing Policy and Procedures.</w:t>
      </w:r>
    </w:p>
    <w:p w14:paraId="3F42134C" w14:textId="6643D39B" w:rsidR="00354202" w:rsidRDefault="00354202" w:rsidP="00DC2C80">
      <w:pPr>
        <w:pStyle w:val="ListParagraph"/>
        <w:numPr>
          <w:ilvl w:val="0"/>
          <w:numId w:val="20"/>
        </w:numPr>
        <w:spacing w:after="240"/>
        <w:ind w:left="709" w:hanging="709"/>
        <w:rPr>
          <w:rFonts w:cs="Arial"/>
          <w:b/>
          <w:sz w:val="32"/>
        </w:rPr>
      </w:pPr>
      <w:r>
        <w:rPr>
          <w:rFonts w:cs="Arial"/>
          <w:b/>
          <w:sz w:val="32"/>
        </w:rPr>
        <w:t>St</w:t>
      </w:r>
      <w:r w:rsidRPr="00354202">
        <w:rPr>
          <w:rFonts w:cs="Arial"/>
          <w:b/>
          <w:sz w:val="32"/>
        </w:rPr>
        <w:t>affing Policies</w:t>
      </w:r>
    </w:p>
    <w:p w14:paraId="04D93704" w14:textId="63DBAB2A" w:rsidR="00646B93" w:rsidRDefault="00646B93" w:rsidP="00D057D7">
      <w:pPr>
        <w:pStyle w:val="EPMTextindent2"/>
        <w:numPr>
          <w:ilvl w:val="1"/>
          <w:numId w:val="20"/>
        </w:numPr>
        <w:tabs>
          <w:tab w:val="clear" w:pos="851"/>
          <w:tab w:val="left" w:pos="1418"/>
        </w:tabs>
        <w:ind w:left="1418" w:hanging="709"/>
        <w:rPr>
          <w:rFonts w:ascii="Arial" w:hAnsi="Arial"/>
        </w:rPr>
      </w:pPr>
      <w:r w:rsidRPr="00646B93">
        <w:rPr>
          <w:rStyle w:val="Hyperlink"/>
          <w:color w:val="A31457"/>
        </w:rPr>
        <w:t>[Trust name]</w:t>
      </w:r>
      <w:r w:rsidRPr="00646B93">
        <w:rPr>
          <w:rFonts w:ascii="Arial" w:hAnsi="Arial"/>
        </w:rPr>
        <w:t xml:space="preserve"> is committed to having Staffing Policy and Procedures that are:</w:t>
      </w:r>
    </w:p>
    <w:p w14:paraId="07AA1F3B" w14:textId="16EB6066" w:rsidR="00DC2C80" w:rsidRPr="00DC2C80" w:rsidRDefault="00DC2C80" w:rsidP="00DC2C80">
      <w:pPr>
        <w:pStyle w:val="EPMTextindent2"/>
        <w:numPr>
          <w:ilvl w:val="0"/>
          <w:numId w:val="22"/>
        </w:numPr>
        <w:tabs>
          <w:tab w:val="left" w:pos="1418"/>
        </w:tabs>
        <w:ind w:left="1843" w:hanging="425"/>
        <w:rPr>
          <w:rFonts w:ascii="Arial" w:hAnsi="Arial"/>
        </w:rPr>
      </w:pPr>
      <w:r w:rsidRPr="00DC2C80">
        <w:rPr>
          <w:rFonts w:ascii="Arial" w:hAnsi="Arial"/>
        </w:rPr>
        <w:t>Supportive of school improvement</w:t>
      </w:r>
    </w:p>
    <w:p w14:paraId="247CD58E" w14:textId="65C9F877" w:rsidR="00DC2C80" w:rsidRPr="00DC2C80" w:rsidRDefault="00DC2C80" w:rsidP="00DC2C80">
      <w:pPr>
        <w:pStyle w:val="EPMTextindent2"/>
        <w:numPr>
          <w:ilvl w:val="0"/>
          <w:numId w:val="22"/>
        </w:numPr>
        <w:tabs>
          <w:tab w:val="left" w:pos="1418"/>
        </w:tabs>
        <w:ind w:left="1843" w:hanging="425"/>
        <w:rPr>
          <w:rFonts w:ascii="Arial" w:hAnsi="Arial"/>
        </w:rPr>
      </w:pPr>
      <w:r w:rsidRPr="00DC2C80">
        <w:rPr>
          <w:rFonts w:ascii="Arial" w:hAnsi="Arial"/>
        </w:rPr>
        <w:t xml:space="preserve">Comprehensive and fit for purpose </w:t>
      </w:r>
    </w:p>
    <w:p w14:paraId="64196820" w14:textId="01CB8BE7" w:rsidR="00DC2C80" w:rsidRPr="00DC2C80" w:rsidRDefault="00DC2C80" w:rsidP="00DC2C80">
      <w:pPr>
        <w:pStyle w:val="EPMTextindent2"/>
        <w:numPr>
          <w:ilvl w:val="0"/>
          <w:numId w:val="22"/>
        </w:numPr>
        <w:tabs>
          <w:tab w:val="left" w:pos="1418"/>
        </w:tabs>
        <w:ind w:left="1843" w:hanging="425"/>
        <w:rPr>
          <w:rFonts w:ascii="Arial" w:hAnsi="Arial"/>
        </w:rPr>
      </w:pPr>
      <w:r w:rsidRPr="00DC2C80">
        <w:rPr>
          <w:rFonts w:ascii="Arial" w:hAnsi="Arial"/>
        </w:rPr>
        <w:t>Legally compliant</w:t>
      </w:r>
    </w:p>
    <w:p w14:paraId="3DBC6EAA" w14:textId="13818EEB" w:rsidR="00DC2C80" w:rsidRPr="00DC2C80" w:rsidRDefault="00DC2C80" w:rsidP="00DC2C80">
      <w:pPr>
        <w:pStyle w:val="EPMTextindent2"/>
        <w:numPr>
          <w:ilvl w:val="0"/>
          <w:numId w:val="22"/>
        </w:numPr>
        <w:tabs>
          <w:tab w:val="left" w:pos="1418"/>
        </w:tabs>
        <w:ind w:left="1843" w:hanging="425"/>
        <w:rPr>
          <w:rFonts w:ascii="Arial" w:hAnsi="Arial"/>
        </w:rPr>
      </w:pPr>
      <w:r w:rsidRPr="00DC2C80">
        <w:rPr>
          <w:rFonts w:ascii="Arial" w:hAnsi="Arial"/>
        </w:rPr>
        <w:t>Clear, consistent and easy to understand</w:t>
      </w:r>
    </w:p>
    <w:p w14:paraId="00EE3DD6" w14:textId="1B7197BA" w:rsidR="00DC2C80" w:rsidRPr="00DC2C80" w:rsidRDefault="00DC2C80" w:rsidP="00DC2C80">
      <w:pPr>
        <w:pStyle w:val="EPMTextindent2"/>
        <w:numPr>
          <w:ilvl w:val="0"/>
          <w:numId w:val="22"/>
        </w:numPr>
        <w:tabs>
          <w:tab w:val="left" w:pos="1418"/>
        </w:tabs>
        <w:ind w:left="1843" w:hanging="425"/>
        <w:rPr>
          <w:rFonts w:ascii="Arial" w:hAnsi="Arial"/>
        </w:rPr>
      </w:pPr>
      <w:r w:rsidRPr="00DC2C80">
        <w:rPr>
          <w:rFonts w:ascii="Arial" w:hAnsi="Arial"/>
        </w:rPr>
        <w:t>Fair to the employer and employee</w:t>
      </w:r>
    </w:p>
    <w:p w14:paraId="4EC6F88F" w14:textId="561E1216" w:rsidR="00DC2C80" w:rsidRPr="00DC2C80" w:rsidRDefault="00DC2C80" w:rsidP="00DC2C80">
      <w:pPr>
        <w:pStyle w:val="EPMTextindent2"/>
        <w:numPr>
          <w:ilvl w:val="0"/>
          <w:numId w:val="22"/>
        </w:numPr>
        <w:tabs>
          <w:tab w:val="left" w:pos="1418"/>
        </w:tabs>
        <w:ind w:left="1843" w:hanging="425"/>
        <w:rPr>
          <w:rFonts w:ascii="Arial" w:hAnsi="Arial"/>
        </w:rPr>
      </w:pPr>
      <w:r w:rsidRPr="00DC2C80">
        <w:rPr>
          <w:rFonts w:ascii="Arial" w:hAnsi="Arial"/>
        </w:rPr>
        <w:t xml:space="preserve">Regularly reviewed with the review date clearly stated </w:t>
      </w:r>
    </w:p>
    <w:p w14:paraId="1D005F3C" w14:textId="12AED4D2" w:rsidR="00DC2C80" w:rsidRDefault="00DC2C80" w:rsidP="00DC2C80">
      <w:pPr>
        <w:pStyle w:val="EPMTextindent2"/>
        <w:numPr>
          <w:ilvl w:val="0"/>
          <w:numId w:val="22"/>
        </w:numPr>
        <w:tabs>
          <w:tab w:val="clear" w:pos="851"/>
          <w:tab w:val="left" w:pos="1418"/>
        </w:tabs>
        <w:ind w:left="1843" w:hanging="425"/>
        <w:rPr>
          <w:rFonts w:ascii="Arial" w:hAnsi="Arial"/>
        </w:rPr>
      </w:pPr>
      <w:r w:rsidRPr="00DC2C80">
        <w:rPr>
          <w:rFonts w:ascii="Arial" w:hAnsi="Arial"/>
        </w:rPr>
        <w:t>Supported by templates and guidance as appropriate</w:t>
      </w:r>
    </w:p>
    <w:p w14:paraId="57AA6379" w14:textId="77777777" w:rsidR="00D057D7" w:rsidRPr="00D057D7" w:rsidRDefault="00D057D7" w:rsidP="00D057D7">
      <w:pPr>
        <w:pStyle w:val="EPMTextindent2"/>
        <w:numPr>
          <w:ilvl w:val="1"/>
          <w:numId w:val="20"/>
        </w:numPr>
        <w:tabs>
          <w:tab w:val="clear" w:pos="851"/>
          <w:tab w:val="left" w:pos="1418"/>
        </w:tabs>
        <w:ind w:left="1418" w:hanging="709"/>
        <w:rPr>
          <w:rFonts w:ascii="Arial" w:hAnsi="Arial"/>
        </w:rPr>
      </w:pPr>
      <w:r w:rsidRPr="00D057D7">
        <w:rPr>
          <w:rFonts w:ascii="Arial" w:hAnsi="Arial"/>
        </w:rPr>
        <w:t>The Staffing Policy and Procedures are non-contractual and may be amended at any time following consultation unless it is stated otherwise in an individual Staffing Procedure.</w:t>
      </w:r>
    </w:p>
    <w:p w14:paraId="3EB6EE4D" w14:textId="77777777" w:rsidR="00D057D7" w:rsidRPr="00D057D7" w:rsidRDefault="00D057D7" w:rsidP="00D057D7">
      <w:pPr>
        <w:pStyle w:val="EPMTextindent2"/>
        <w:numPr>
          <w:ilvl w:val="1"/>
          <w:numId w:val="20"/>
        </w:numPr>
        <w:tabs>
          <w:tab w:val="clear" w:pos="851"/>
          <w:tab w:val="left" w:pos="1418"/>
        </w:tabs>
        <w:ind w:left="1418" w:hanging="709"/>
        <w:rPr>
          <w:rFonts w:ascii="Arial" w:hAnsi="Arial"/>
        </w:rPr>
      </w:pPr>
      <w:r w:rsidRPr="00D057D7">
        <w:rPr>
          <w:rFonts w:ascii="Arial" w:hAnsi="Arial"/>
        </w:rPr>
        <w:t xml:space="preserve">The Staffing Policy and Procedures apply to all employees of </w:t>
      </w:r>
      <w:r w:rsidRPr="00D057D7">
        <w:rPr>
          <w:rStyle w:val="Hyperlink"/>
          <w:color w:val="A31457"/>
        </w:rPr>
        <w:t>[Trust name]</w:t>
      </w:r>
      <w:r w:rsidRPr="00D057D7">
        <w:rPr>
          <w:rFonts w:ascii="Arial" w:hAnsi="Arial"/>
        </w:rPr>
        <w:t xml:space="preserve"> unless it is stated otherwise in an individual Staffing Procedure.</w:t>
      </w:r>
    </w:p>
    <w:p w14:paraId="1C951F58" w14:textId="5C0E4D62" w:rsidR="00D057D7" w:rsidRPr="00DC2C80" w:rsidRDefault="00D057D7" w:rsidP="00DC2C80">
      <w:pPr>
        <w:pStyle w:val="EPMTextindent2"/>
        <w:numPr>
          <w:ilvl w:val="1"/>
          <w:numId w:val="20"/>
        </w:numPr>
        <w:tabs>
          <w:tab w:val="clear" w:pos="851"/>
          <w:tab w:val="left" w:pos="1418"/>
        </w:tabs>
        <w:ind w:left="1418" w:hanging="709"/>
        <w:rPr>
          <w:rFonts w:ascii="Arial" w:hAnsi="Arial"/>
        </w:rPr>
      </w:pPr>
      <w:r w:rsidRPr="00D057D7">
        <w:rPr>
          <w:rFonts w:ascii="Arial" w:hAnsi="Arial"/>
        </w:rPr>
        <w:t>The processes that are set out in the Staffing Policy and Procedures, including any time limits, may be varied as appropriate in any case.</w:t>
      </w:r>
    </w:p>
    <w:p w14:paraId="34B93784" w14:textId="364E2B1F" w:rsidR="005C559E" w:rsidRDefault="00B1300E" w:rsidP="00A50080">
      <w:pPr>
        <w:pStyle w:val="EPMPageHeading"/>
        <w:numPr>
          <w:ilvl w:val="0"/>
          <w:numId w:val="20"/>
        </w:numPr>
        <w:ind w:left="709" w:hanging="709"/>
      </w:pPr>
      <w:r w:rsidRPr="00B1300E">
        <w:t>Accountabilities</w:t>
      </w:r>
    </w:p>
    <w:p w14:paraId="2705D926" w14:textId="1AFB31AB" w:rsidR="00B1300E" w:rsidRDefault="00A50080" w:rsidP="00A50080">
      <w:pPr>
        <w:pStyle w:val="EPMTextindent2"/>
        <w:numPr>
          <w:ilvl w:val="1"/>
          <w:numId w:val="20"/>
        </w:numPr>
        <w:tabs>
          <w:tab w:val="clear" w:pos="851"/>
          <w:tab w:val="left" w:pos="1418"/>
        </w:tabs>
        <w:ind w:left="1418" w:hanging="709"/>
        <w:rPr>
          <w:rFonts w:ascii="Arial" w:hAnsi="Arial"/>
        </w:rPr>
      </w:pPr>
      <w:r w:rsidRPr="00A50080">
        <w:rPr>
          <w:rFonts w:ascii="Arial" w:hAnsi="Arial"/>
        </w:rPr>
        <w:t xml:space="preserve">The </w:t>
      </w:r>
      <w:r w:rsidRPr="008B7A48">
        <w:rPr>
          <w:rStyle w:val="Hyperlink"/>
          <w:color w:val="A31457"/>
        </w:rPr>
        <w:t>[Tier]</w:t>
      </w:r>
      <w:r w:rsidRPr="00A50080">
        <w:rPr>
          <w:rFonts w:ascii="Arial" w:hAnsi="Arial"/>
        </w:rPr>
        <w:t xml:space="preserve"> is accountable for the </w:t>
      </w:r>
      <w:r w:rsidRPr="008B7A48">
        <w:rPr>
          <w:rStyle w:val="Hyperlink"/>
          <w:color w:val="A31457"/>
        </w:rPr>
        <w:t>[Trust name]</w:t>
      </w:r>
      <w:r w:rsidRPr="00A50080">
        <w:rPr>
          <w:rFonts w:ascii="Arial" w:hAnsi="Arial"/>
        </w:rPr>
        <w:t xml:space="preserve"> Staffing Policy and Procedures.</w:t>
      </w:r>
    </w:p>
    <w:p w14:paraId="17F4E24E" w14:textId="2D5BD9F7" w:rsidR="008B7A48" w:rsidRPr="008B7A48" w:rsidRDefault="008B7A48" w:rsidP="008B7A48">
      <w:pPr>
        <w:pStyle w:val="EPMTextindent2"/>
        <w:numPr>
          <w:ilvl w:val="1"/>
          <w:numId w:val="20"/>
        </w:numPr>
        <w:tabs>
          <w:tab w:val="clear" w:pos="851"/>
          <w:tab w:val="left" w:pos="1418"/>
        </w:tabs>
        <w:ind w:left="1418" w:hanging="709"/>
        <w:rPr>
          <w:rFonts w:ascii="Arial" w:hAnsi="Arial"/>
        </w:rPr>
      </w:pPr>
      <w:r w:rsidRPr="008B7A48">
        <w:rPr>
          <w:rFonts w:ascii="Arial" w:hAnsi="Arial"/>
        </w:rPr>
        <w:t xml:space="preserve">The </w:t>
      </w:r>
      <w:r w:rsidRPr="008B7A48">
        <w:rPr>
          <w:rStyle w:val="Hyperlink"/>
          <w:color w:val="A31457"/>
        </w:rPr>
        <w:t>[Tier]</w:t>
      </w:r>
      <w:r w:rsidRPr="008B7A48">
        <w:rPr>
          <w:rFonts w:ascii="Arial" w:hAnsi="Arial"/>
        </w:rPr>
        <w:t xml:space="preserve"> is responsible for the implementation of the </w:t>
      </w:r>
      <w:r w:rsidRPr="008B7A48">
        <w:rPr>
          <w:rStyle w:val="Hyperlink"/>
          <w:color w:val="A31457"/>
        </w:rPr>
        <w:t>[Trust name]</w:t>
      </w:r>
      <w:r w:rsidRPr="008B7A48">
        <w:rPr>
          <w:rFonts w:ascii="Arial" w:hAnsi="Arial"/>
        </w:rPr>
        <w:t xml:space="preserve"> Staffing Policy and Procedures, ensuring that they are applied consistently and communicated to employees appropriately.</w:t>
      </w:r>
    </w:p>
    <w:p w14:paraId="289A853B" w14:textId="77777777" w:rsidR="008B7A48" w:rsidRPr="008B7A48" w:rsidRDefault="008B7A48" w:rsidP="008B7A48">
      <w:pPr>
        <w:pStyle w:val="EPMTextindent2"/>
        <w:numPr>
          <w:ilvl w:val="1"/>
          <w:numId w:val="20"/>
        </w:numPr>
        <w:tabs>
          <w:tab w:val="clear" w:pos="851"/>
          <w:tab w:val="left" w:pos="1418"/>
        </w:tabs>
        <w:ind w:left="1418" w:hanging="709"/>
        <w:rPr>
          <w:rFonts w:ascii="Arial" w:hAnsi="Arial"/>
        </w:rPr>
      </w:pPr>
      <w:r w:rsidRPr="008B7A48">
        <w:rPr>
          <w:rFonts w:ascii="Arial" w:hAnsi="Arial"/>
        </w:rPr>
        <w:br w:type="page"/>
      </w:r>
    </w:p>
    <w:p w14:paraId="4AF5F96E" w14:textId="77777777" w:rsidR="008B7A48" w:rsidRDefault="008B7A48" w:rsidP="008B7A48">
      <w:pPr>
        <w:pStyle w:val="EPMTextindent2"/>
        <w:numPr>
          <w:ilvl w:val="1"/>
          <w:numId w:val="20"/>
        </w:numPr>
        <w:tabs>
          <w:tab w:val="clear" w:pos="851"/>
          <w:tab w:val="left" w:pos="1418"/>
        </w:tabs>
        <w:ind w:left="1418" w:hanging="709"/>
        <w:rPr>
          <w:rFonts w:ascii="Arial" w:hAnsi="Arial"/>
        </w:rPr>
      </w:pPr>
      <w:r w:rsidRPr="008B7A48">
        <w:rPr>
          <w:rFonts w:ascii="Arial" w:hAnsi="Arial"/>
        </w:rPr>
        <w:lastRenderedPageBreak/>
        <w:t xml:space="preserve">The </w:t>
      </w:r>
      <w:r w:rsidRPr="008B7A48">
        <w:rPr>
          <w:rStyle w:val="Hyperlink"/>
          <w:color w:val="A31457"/>
        </w:rPr>
        <w:t>[Tier]</w:t>
      </w:r>
      <w:r w:rsidRPr="008B7A48">
        <w:rPr>
          <w:rFonts w:ascii="Arial" w:hAnsi="Arial"/>
        </w:rPr>
        <w:t xml:space="preserve"> will ensure that:</w:t>
      </w:r>
    </w:p>
    <w:p w14:paraId="58AAF4A2" w14:textId="77777777" w:rsidR="004D799C" w:rsidRPr="004D799C" w:rsidRDefault="004D799C" w:rsidP="004D799C">
      <w:pPr>
        <w:pStyle w:val="EPMTextindent2"/>
        <w:numPr>
          <w:ilvl w:val="0"/>
          <w:numId w:val="27"/>
        </w:numPr>
        <w:tabs>
          <w:tab w:val="clear" w:pos="851"/>
          <w:tab w:val="left" w:pos="1418"/>
        </w:tabs>
        <w:ind w:left="1843" w:hanging="425"/>
        <w:rPr>
          <w:rFonts w:ascii="Arial" w:hAnsi="Arial"/>
        </w:rPr>
      </w:pPr>
      <w:r w:rsidRPr="004D799C">
        <w:rPr>
          <w:rFonts w:ascii="Arial" w:hAnsi="Arial"/>
        </w:rPr>
        <w:t>The Staffing Policy and Procedures are readily available and accessible to all employees</w:t>
      </w:r>
    </w:p>
    <w:p w14:paraId="0541880E" w14:textId="7B263EDB" w:rsidR="002C5020" w:rsidRPr="008B7A48" w:rsidRDefault="004D799C" w:rsidP="00603F3D">
      <w:pPr>
        <w:pStyle w:val="EPMTextindent2"/>
        <w:numPr>
          <w:ilvl w:val="0"/>
          <w:numId w:val="27"/>
        </w:numPr>
        <w:tabs>
          <w:tab w:val="clear" w:pos="851"/>
          <w:tab w:val="left" w:pos="1418"/>
        </w:tabs>
        <w:ind w:left="1843" w:hanging="425"/>
        <w:rPr>
          <w:rFonts w:ascii="Arial" w:hAnsi="Arial"/>
        </w:rPr>
      </w:pPr>
      <w:r w:rsidRPr="004D799C">
        <w:rPr>
          <w:rFonts w:ascii="Arial" w:hAnsi="Arial"/>
        </w:rPr>
        <w:t>New employees are given access and made aware of the Staffing Policy and Procedures during their induction period</w:t>
      </w:r>
    </w:p>
    <w:p w14:paraId="636B8A1D" w14:textId="77777777" w:rsidR="002C5020" w:rsidRPr="002C5020" w:rsidRDefault="002C5020" w:rsidP="002C5020">
      <w:pPr>
        <w:pStyle w:val="EPMTextindent2"/>
        <w:numPr>
          <w:ilvl w:val="1"/>
          <w:numId w:val="20"/>
        </w:numPr>
        <w:tabs>
          <w:tab w:val="clear" w:pos="851"/>
          <w:tab w:val="left" w:pos="1418"/>
        </w:tabs>
        <w:ind w:left="1418" w:hanging="709"/>
        <w:rPr>
          <w:rFonts w:ascii="Arial" w:hAnsi="Arial"/>
        </w:rPr>
      </w:pPr>
      <w:r w:rsidRPr="002C5020">
        <w:rPr>
          <w:rFonts w:ascii="Arial" w:hAnsi="Arial"/>
        </w:rPr>
        <w:t xml:space="preserve">Cases against the Chief Executive Officer will be managed by the </w:t>
      </w:r>
      <w:r w:rsidRPr="002C5020">
        <w:rPr>
          <w:rStyle w:val="Hyperlink"/>
          <w:color w:val="A31457"/>
        </w:rPr>
        <w:t>[Tier]</w:t>
      </w:r>
      <w:r w:rsidRPr="002C5020">
        <w:rPr>
          <w:rFonts w:ascii="Arial" w:hAnsi="Arial"/>
        </w:rPr>
        <w:t xml:space="preserve"> in accordance with the process set out in the appropriate Staffing Procedure.</w:t>
      </w:r>
    </w:p>
    <w:p w14:paraId="3374A4A6" w14:textId="41B6DF19" w:rsidR="00A50080" w:rsidRDefault="002C5020" w:rsidP="002C5020">
      <w:pPr>
        <w:pStyle w:val="EPMTextindent2"/>
        <w:numPr>
          <w:ilvl w:val="1"/>
          <w:numId w:val="20"/>
        </w:numPr>
        <w:tabs>
          <w:tab w:val="clear" w:pos="851"/>
          <w:tab w:val="left" w:pos="1418"/>
        </w:tabs>
        <w:ind w:left="1418" w:hanging="709"/>
        <w:rPr>
          <w:rFonts w:ascii="Arial" w:hAnsi="Arial"/>
        </w:rPr>
      </w:pPr>
      <w:r w:rsidRPr="002C5020">
        <w:rPr>
          <w:rFonts w:ascii="Arial" w:hAnsi="Arial"/>
        </w:rPr>
        <w:t xml:space="preserve">Cases against a Headteacher will be managed by </w:t>
      </w:r>
      <w:r w:rsidRPr="002C5020">
        <w:rPr>
          <w:rStyle w:val="Hyperlink"/>
          <w:color w:val="A31457"/>
        </w:rPr>
        <w:t>[Tier]</w:t>
      </w:r>
      <w:r w:rsidRPr="002C5020">
        <w:rPr>
          <w:rFonts w:ascii="Arial" w:hAnsi="Arial"/>
        </w:rPr>
        <w:t xml:space="preserve"> in accordance with the process set out in the appropriate Staffing Procedure.</w:t>
      </w:r>
    </w:p>
    <w:p w14:paraId="7CB8BC02" w14:textId="77777777" w:rsidR="00C57CC9" w:rsidRDefault="00603F3D" w:rsidP="00C57CC9">
      <w:pPr>
        <w:pStyle w:val="EPMPageHeading"/>
        <w:numPr>
          <w:ilvl w:val="0"/>
          <w:numId w:val="20"/>
        </w:numPr>
        <w:ind w:left="709" w:hanging="709"/>
      </w:pPr>
      <w:r w:rsidRPr="00603F3D">
        <w:t>Definitions</w:t>
      </w:r>
    </w:p>
    <w:p w14:paraId="6C61C881" w14:textId="70EAD9F7" w:rsidR="00C57CC9" w:rsidRPr="00C57CC9" w:rsidRDefault="00C57CC9" w:rsidP="00C57CC9">
      <w:pPr>
        <w:pStyle w:val="EPMTextindent2"/>
        <w:numPr>
          <w:ilvl w:val="1"/>
          <w:numId w:val="20"/>
        </w:numPr>
        <w:tabs>
          <w:tab w:val="clear" w:pos="851"/>
          <w:tab w:val="left" w:pos="1418"/>
        </w:tabs>
        <w:ind w:left="1418" w:hanging="709"/>
        <w:rPr>
          <w:rFonts w:ascii="Arial" w:hAnsi="Arial"/>
        </w:rPr>
      </w:pPr>
      <w:r w:rsidRPr="00C57CC9">
        <w:rPr>
          <w:rFonts w:ascii="Arial" w:hAnsi="Arial"/>
        </w:rPr>
        <w:t>The following terms and definitions apply in all staffing policies in which they are used:</w:t>
      </w:r>
    </w:p>
    <w:p w14:paraId="7E55F4F9" w14:textId="77777777" w:rsidR="00C57CC9" w:rsidRPr="00C57CC9" w:rsidRDefault="00C57CC9" w:rsidP="00C57CC9">
      <w:pPr>
        <w:pStyle w:val="EPMTextindent2"/>
        <w:tabs>
          <w:tab w:val="clear" w:pos="851"/>
          <w:tab w:val="left" w:pos="1418"/>
        </w:tabs>
        <w:ind w:left="1418" w:firstLine="0"/>
        <w:rPr>
          <w:rStyle w:val="Hyperlink"/>
          <w:color w:val="A31457"/>
        </w:rPr>
      </w:pPr>
      <w:r w:rsidRPr="00C57CC9">
        <w:rPr>
          <w:rStyle w:val="Hyperlink"/>
          <w:color w:val="A31457"/>
        </w:rPr>
        <w:t>[Exact titles should reflect the Tiers document and roles removed from this list where not appropriate]</w:t>
      </w:r>
    </w:p>
    <w:p w14:paraId="42A3E06E" w14:textId="77777777" w:rsidR="00C57CC9" w:rsidRPr="00C57CC9" w:rsidRDefault="00C57CC9" w:rsidP="004F19AB">
      <w:pPr>
        <w:pStyle w:val="EPMTextindent2"/>
        <w:ind w:left="1418" w:firstLine="0"/>
        <w:rPr>
          <w:rFonts w:ascii="Arial" w:hAnsi="Arial"/>
        </w:rPr>
      </w:pPr>
      <w:r w:rsidRPr="00C57CC9">
        <w:rPr>
          <w:rFonts w:ascii="Arial" w:hAnsi="Arial"/>
          <w:b/>
          <w:bCs/>
        </w:rPr>
        <w:t>Board of Trustees:</w:t>
      </w:r>
      <w:r w:rsidRPr="00C57CC9">
        <w:rPr>
          <w:rFonts w:ascii="Arial" w:hAnsi="Arial"/>
        </w:rPr>
        <w:t xml:space="preserve"> The Trustees of </w:t>
      </w:r>
      <w:r w:rsidRPr="00C57CC9">
        <w:rPr>
          <w:rStyle w:val="Hyperlink"/>
          <w:color w:val="A31457"/>
        </w:rPr>
        <w:t>[Trust name]</w:t>
      </w:r>
      <w:r w:rsidRPr="00C57CC9">
        <w:rPr>
          <w:rFonts w:ascii="Arial" w:hAnsi="Arial"/>
        </w:rPr>
        <w:t>. This may refer to a panel of trustees formed to manage a process rather than the full Board of Trustees.</w:t>
      </w:r>
    </w:p>
    <w:p w14:paraId="23E5AC10" w14:textId="74E04DB2" w:rsidR="00C57CC9" w:rsidRPr="00C57CC9" w:rsidRDefault="00C57CC9" w:rsidP="004F19AB">
      <w:pPr>
        <w:pStyle w:val="EPMTextindent2"/>
        <w:ind w:left="1418" w:firstLine="0"/>
        <w:rPr>
          <w:rFonts w:ascii="Arial" w:hAnsi="Arial"/>
        </w:rPr>
      </w:pPr>
      <w:r w:rsidRPr="00C57CC9">
        <w:rPr>
          <w:rFonts w:ascii="Arial" w:hAnsi="Arial"/>
          <w:b/>
          <w:bCs/>
        </w:rPr>
        <w:t>Board of Directors:</w:t>
      </w:r>
      <w:r w:rsidRPr="00C57CC9">
        <w:rPr>
          <w:rFonts w:ascii="Arial" w:hAnsi="Arial"/>
        </w:rPr>
        <w:t xml:space="preserve"> The Directors of </w:t>
      </w:r>
      <w:r w:rsidRPr="00C57CC9">
        <w:rPr>
          <w:rStyle w:val="Hyperlink"/>
          <w:color w:val="A31457"/>
        </w:rPr>
        <w:t>[Trust name</w:t>
      </w:r>
      <w:r w:rsidR="00306557">
        <w:rPr>
          <w:rStyle w:val="Hyperlink"/>
          <w:color w:val="A31457"/>
        </w:rPr>
        <w:t>]</w:t>
      </w:r>
      <w:r w:rsidRPr="00C57CC9">
        <w:rPr>
          <w:rFonts w:ascii="Arial" w:hAnsi="Arial"/>
        </w:rPr>
        <w:t xml:space="preserve">. This may refer to a panel of directors formed to manage a process rather than the full Board of Directors. </w:t>
      </w:r>
    </w:p>
    <w:p w14:paraId="3D069BF5" w14:textId="77777777" w:rsidR="00C57CC9" w:rsidRPr="00C57CC9" w:rsidRDefault="00C57CC9" w:rsidP="004F19AB">
      <w:pPr>
        <w:pStyle w:val="EPMTextindent2"/>
        <w:ind w:left="1418" w:firstLine="0"/>
        <w:rPr>
          <w:rFonts w:ascii="Arial" w:hAnsi="Arial"/>
        </w:rPr>
      </w:pPr>
      <w:r w:rsidRPr="00C57CC9">
        <w:rPr>
          <w:rFonts w:ascii="Arial" w:hAnsi="Arial"/>
          <w:b/>
          <w:bCs/>
        </w:rPr>
        <w:t>Chief Executive Officer:</w:t>
      </w:r>
      <w:r w:rsidRPr="00C57CC9">
        <w:rPr>
          <w:rFonts w:ascii="Arial" w:hAnsi="Arial"/>
        </w:rPr>
        <w:t xml:space="preserve"> The Chief Executive Officer of </w:t>
      </w:r>
      <w:r w:rsidRPr="00C57CC9">
        <w:rPr>
          <w:rStyle w:val="Hyperlink"/>
          <w:color w:val="A31457"/>
        </w:rPr>
        <w:t>[Trust name]</w:t>
      </w:r>
      <w:r w:rsidRPr="00C57CC9">
        <w:rPr>
          <w:rFonts w:ascii="Arial" w:hAnsi="Arial"/>
        </w:rPr>
        <w:t>. This also refers to any other title used to identify the Chief Executive Officer, or other senior manager delegated to deal with a matter by the Chief Executive Officer, as appropriate.</w:t>
      </w:r>
    </w:p>
    <w:p w14:paraId="4199DE0B" w14:textId="77777777" w:rsidR="00C57CC9" w:rsidRPr="00C57CC9" w:rsidRDefault="00C57CC9" w:rsidP="004F19AB">
      <w:pPr>
        <w:pStyle w:val="EPMTextindent2"/>
        <w:ind w:left="1418" w:firstLine="0"/>
        <w:rPr>
          <w:rFonts w:ascii="Arial" w:hAnsi="Arial"/>
        </w:rPr>
      </w:pPr>
      <w:r w:rsidRPr="00C57CC9">
        <w:rPr>
          <w:rFonts w:ascii="Arial" w:hAnsi="Arial"/>
          <w:b/>
          <w:bCs/>
        </w:rPr>
        <w:t>Executive Headteacher:</w:t>
      </w:r>
      <w:r w:rsidRPr="00C57CC9">
        <w:rPr>
          <w:rFonts w:ascii="Arial" w:hAnsi="Arial"/>
        </w:rPr>
        <w:t xml:space="preserve"> The Executive Headteacher of </w:t>
      </w:r>
      <w:r w:rsidRPr="00C57CC9">
        <w:rPr>
          <w:rStyle w:val="Hyperlink"/>
          <w:color w:val="A31457"/>
        </w:rPr>
        <w:t>[Trust name]</w:t>
      </w:r>
      <w:r w:rsidRPr="00C57CC9">
        <w:rPr>
          <w:rFonts w:ascii="Arial" w:hAnsi="Arial"/>
        </w:rPr>
        <w:t>. This also refers to any other title used to identify the Executive Headteacher, or other senior manager delegated to deal with a matter by the Executive Headteacher, as appropriate.</w:t>
      </w:r>
    </w:p>
    <w:p w14:paraId="46E8363F" w14:textId="77777777" w:rsidR="00C57CC9" w:rsidRPr="00C57CC9" w:rsidRDefault="00C57CC9" w:rsidP="004F19AB">
      <w:pPr>
        <w:pStyle w:val="EPMTextindent2"/>
        <w:ind w:left="1418" w:firstLine="0"/>
        <w:rPr>
          <w:rFonts w:ascii="Arial" w:hAnsi="Arial"/>
        </w:rPr>
      </w:pPr>
      <w:r w:rsidRPr="00C57CC9">
        <w:rPr>
          <w:rFonts w:ascii="Arial" w:hAnsi="Arial"/>
          <w:b/>
          <w:bCs/>
        </w:rPr>
        <w:t>Local Governing Body:</w:t>
      </w:r>
      <w:r w:rsidRPr="00C57CC9">
        <w:rPr>
          <w:rFonts w:ascii="Arial" w:hAnsi="Arial"/>
        </w:rPr>
        <w:t xml:space="preserve"> The Local Governing Body of a School within </w:t>
      </w:r>
      <w:r w:rsidRPr="00C57CC9">
        <w:rPr>
          <w:rStyle w:val="Hyperlink"/>
          <w:color w:val="A31457"/>
        </w:rPr>
        <w:t>[Trust name]</w:t>
      </w:r>
      <w:r w:rsidRPr="00C57CC9">
        <w:rPr>
          <w:rFonts w:ascii="Arial" w:hAnsi="Arial"/>
        </w:rPr>
        <w:t>. This may refer to a panel of governors formed to manage a process rather than the full Governing Body.</w:t>
      </w:r>
    </w:p>
    <w:p w14:paraId="5575D817" w14:textId="77777777" w:rsidR="00C57CC9" w:rsidRPr="00C57CC9" w:rsidRDefault="00C57CC9" w:rsidP="004F19AB">
      <w:pPr>
        <w:pStyle w:val="EPMTextindent2"/>
        <w:ind w:left="1418" w:firstLine="0"/>
        <w:rPr>
          <w:rFonts w:ascii="Arial" w:hAnsi="Arial"/>
        </w:rPr>
      </w:pPr>
      <w:r w:rsidRPr="00C57CC9">
        <w:rPr>
          <w:rFonts w:ascii="Arial" w:hAnsi="Arial"/>
          <w:b/>
          <w:bCs/>
        </w:rPr>
        <w:t>Headteacher:</w:t>
      </w:r>
      <w:r w:rsidRPr="00C57CC9">
        <w:rPr>
          <w:rFonts w:ascii="Arial" w:hAnsi="Arial"/>
        </w:rPr>
        <w:t xml:space="preserve"> The Headteacher of a School within </w:t>
      </w:r>
      <w:r w:rsidRPr="00C57CC9">
        <w:rPr>
          <w:rStyle w:val="Hyperlink"/>
          <w:color w:val="A31457"/>
        </w:rPr>
        <w:t>[Trust name]</w:t>
      </w:r>
      <w:r w:rsidRPr="00C57CC9">
        <w:rPr>
          <w:rFonts w:ascii="Arial" w:hAnsi="Arial"/>
        </w:rPr>
        <w:t xml:space="preserve">. This also refers to any other title used to identify the Headteacher, or other senior manager delegated to deal with the matter by the Headteacher or </w:t>
      </w:r>
      <w:r w:rsidRPr="00C57CC9">
        <w:rPr>
          <w:rStyle w:val="Hyperlink"/>
          <w:color w:val="A31457"/>
        </w:rPr>
        <w:t>[Chief Executive Officer/Executive Headteacher]</w:t>
      </w:r>
      <w:r w:rsidRPr="00C57CC9">
        <w:rPr>
          <w:rFonts w:ascii="Arial" w:hAnsi="Arial"/>
        </w:rPr>
        <w:t>, as appropriate.</w:t>
      </w:r>
    </w:p>
    <w:p w14:paraId="24EFD5F4" w14:textId="77777777" w:rsidR="00C57CC9" w:rsidRPr="00C57CC9" w:rsidRDefault="00C57CC9" w:rsidP="004F19AB">
      <w:pPr>
        <w:pStyle w:val="EPMTextindent2"/>
        <w:ind w:left="1418" w:firstLine="0"/>
        <w:rPr>
          <w:rFonts w:ascii="Arial" w:hAnsi="Arial"/>
        </w:rPr>
      </w:pPr>
      <w:r w:rsidRPr="00C57CC9">
        <w:rPr>
          <w:rFonts w:ascii="Arial" w:hAnsi="Arial"/>
          <w:b/>
          <w:bCs/>
        </w:rPr>
        <w:t>Trust Senior Manager:</w:t>
      </w:r>
      <w:r w:rsidRPr="00C57CC9">
        <w:rPr>
          <w:rFonts w:ascii="Arial" w:hAnsi="Arial"/>
        </w:rPr>
        <w:t xml:space="preserve"> A member of the Trust Senior Leadership team.</w:t>
      </w:r>
    </w:p>
    <w:p w14:paraId="1FEFC530" w14:textId="77777777" w:rsidR="00C57CC9" w:rsidRPr="00C57CC9" w:rsidRDefault="00C57CC9" w:rsidP="004F19AB">
      <w:pPr>
        <w:pStyle w:val="EPMTextindent2"/>
        <w:ind w:left="1418" w:firstLine="0"/>
        <w:rPr>
          <w:rFonts w:ascii="Arial" w:hAnsi="Arial"/>
        </w:rPr>
      </w:pPr>
      <w:r w:rsidRPr="00C57CC9">
        <w:rPr>
          <w:rFonts w:ascii="Arial" w:hAnsi="Arial"/>
          <w:b/>
          <w:bCs/>
        </w:rPr>
        <w:t>Trust HR Director/Manager:</w:t>
      </w:r>
      <w:r w:rsidRPr="00C57CC9">
        <w:rPr>
          <w:rFonts w:ascii="Arial" w:hAnsi="Arial"/>
        </w:rPr>
        <w:t xml:space="preserve"> A member of the Trust Senior Leadership team with Trust-wide responsibility for staffing.</w:t>
      </w:r>
    </w:p>
    <w:p w14:paraId="4C6C8A38" w14:textId="77777777" w:rsidR="00C57CC9" w:rsidRPr="00C57CC9" w:rsidRDefault="00C57CC9" w:rsidP="004F19AB">
      <w:pPr>
        <w:pStyle w:val="EPMTextindent2"/>
        <w:ind w:left="1418" w:firstLine="0"/>
        <w:rPr>
          <w:rFonts w:ascii="Arial" w:hAnsi="Arial"/>
        </w:rPr>
      </w:pPr>
      <w:r w:rsidRPr="00C57CC9">
        <w:rPr>
          <w:rFonts w:ascii="Arial" w:hAnsi="Arial"/>
          <w:b/>
          <w:bCs/>
        </w:rPr>
        <w:t>School Senior Manager:</w:t>
      </w:r>
      <w:r w:rsidRPr="00C57CC9">
        <w:rPr>
          <w:rFonts w:ascii="Arial" w:hAnsi="Arial"/>
        </w:rPr>
        <w:t xml:space="preserve"> A member of a School’s senior leadership team within </w:t>
      </w:r>
      <w:r w:rsidRPr="00C57CC9">
        <w:rPr>
          <w:rStyle w:val="Hyperlink"/>
          <w:color w:val="A31457"/>
        </w:rPr>
        <w:t>[Trust name]</w:t>
      </w:r>
      <w:r w:rsidRPr="00C57CC9">
        <w:rPr>
          <w:rFonts w:ascii="Arial" w:hAnsi="Arial"/>
        </w:rPr>
        <w:t xml:space="preserve">. This may be a Deputy Headteacher, Head of Department, School Business Manager, or other employee delegated to deal with a matter by the Headteacher or </w:t>
      </w:r>
      <w:r w:rsidRPr="00C57CC9">
        <w:rPr>
          <w:rStyle w:val="Hyperlink"/>
          <w:color w:val="A31457"/>
        </w:rPr>
        <w:t>[Chief Executive Officer/Executive Headteacher]</w:t>
      </w:r>
      <w:r w:rsidRPr="00C57CC9">
        <w:rPr>
          <w:rFonts w:ascii="Arial" w:hAnsi="Arial"/>
        </w:rPr>
        <w:t>.</w:t>
      </w:r>
    </w:p>
    <w:p w14:paraId="7AFF60A1" w14:textId="77777777" w:rsidR="00C57CC9" w:rsidRPr="00C57CC9" w:rsidRDefault="00C57CC9" w:rsidP="004F19AB">
      <w:pPr>
        <w:pStyle w:val="EPMTextindent2"/>
        <w:ind w:left="1418" w:firstLine="0"/>
        <w:rPr>
          <w:rFonts w:ascii="Arial" w:hAnsi="Arial"/>
        </w:rPr>
      </w:pPr>
      <w:r w:rsidRPr="00C57CC9">
        <w:rPr>
          <w:rFonts w:ascii="Arial" w:hAnsi="Arial"/>
          <w:b/>
          <w:bCs/>
        </w:rPr>
        <w:t>Line Manager:</w:t>
      </w:r>
      <w:r w:rsidRPr="00C57CC9">
        <w:rPr>
          <w:rFonts w:ascii="Arial" w:hAnsi="Arial"/>
        </w:rPr>
        <w:t xml:space="preserve"> An employee with line management responsibility for an employee.</w:t>
      </w:r>
    </w:p>
    <w:p w14:paraId="322AFBF9" w14:textId="77777777" w:rsidR="00C57CC9" w:rsidRPr="00C57CC9" w:rsidRDefault="00C57CC9" w:rsidP="004F19AB">
      <w:pPr>
        <w:pStyle w:val="EPMTextindent2"/>
        <w:ind w:left="1418" w:firstLine="0"/>
        <w:rPr>
          <w:rFonts w:ascii="Arial" w:hAnsi="Arial"/>
        </w:rPr>
      </w:pPr>
      <w:r w:rsidRPr="00C57CC9">
        <w:rPr>
          <w:rFonts w:ascii="Arial" w:hAnsi="Arial"/>
          <w:b/>
          <w:bCs/>
        </w:rPr>
        <w:lastRenderedPageBreak/>
        <w:t>Teaching Staff:</w:t>
      </w:r>
      <w:r w:rsidRPr="00C57CC9">
        <w:rPr>
          <w:rFonts w:ascii="Arial" w:hAnsi="Arial"/>
        </w:rPr>
        <w:t xml:space="preserve"> Those employed by </w:t>
      </w:r>
      <w:r w:rsidRPr="00C57CC9">
        <w:rPr>
          <w:rStyle w:val="Hyperlink"/>
          <w:color w:val="A31457"/>
        </w:rPr>
        <w:t>[Trust name]</w:t>
      </w:r>
      <w:r w:rsidRPr="00C57CC9">
        <w:rPr>
          <w:rFonts w:ascii="Arial" w:hAnsi="Arial"/>
        </w:rPr>
        <w:t xml:space="preserve"> whose terms and conditions are covered by the Conditions of Service for School Teachers in England and Wales (the Burgundy Book).</w:t>
      </w:r>
    </w:p>
    <w:p w14:paraId="3611401F" w14:textId="77777777" w:rsidR="00C57CC9" w:rsidRPr="00C57CC9" w:rsidRDefault="00C57CC9" w:rsidP="004F19AB">
      <w:pPr>
        <w:pStyle w:val="EPMTextindent2"/>
        <w:ind w:left="1418" w:firstLine="0"/>
        <w:rPr>
          <w:rFonts w:ascii="Arial" w:hAnsi="Arial"/>
        </w:rPr>
      </w:pPr>
      <w:r w:rsidRPr="00C57CC9">
        <w:rPr>
          <w:rFonts w:ascii="Arial" w:hAnsi="Arial"/>
          <w:b/>
          <w:bCs/>
        </w:rPr>
        <w:t>Support Staff:</w:t>
      </w:r>
      <w:r w:rsidRPr="00C57CC9">
        <w:rPr>
          <w:rFonts w:ascii="Arial" w:hAnsi="Arial"/>
        </w:rPr>
        <w:t xml:space="preserve"> Those employed by </w:t>
      </w:r>
      <w:r w:rsidRPr="00C57CC9">
        <w:rPr>
          <w:rStyle w:val="Hyperlink"/>
          <w:color w:val="A31457"/>
        </w:rPr>
        <w:t>[Trust name]</w:t>
      </w:r>
      <w:r w:rsidRPr="00C57CC9">
        <w:rPr>
          <w:rFonts w:ascii="Arial" w:hAnsi="Arial"/>
        </w:rPr>
        <w:t xml:space="preserve"> whose terms and conditions are covered by the National Joint Council for Local Government Services Conditions of Service (the Green Book).</w:t>
      </w:r>
    </w:p>
    <w:p w14:paraId="4ED5B5BC" w14:textId="77777777" w:rsidR="00C57CC9" w:rsidRPr="00C57CC9" w:rsidRDefault="00C57CC9" w:rsidP="004F19AB">
      <w:pPr>
        <w:pStyle w:val="EPMTextindent2"/>
        <w:ind w:left="1418" w:firstLine="0"/>
        <w:rPr>
          <w:rFonts w:ascii="Arial" w:hAnsi="Arial"/>
        </w:rPr>
      </w:pPr>
      <w:r w:rsidRPr="00C57CC9">
        <w:rPr>
          <w:rFonts w:ascii="Arial" w:hAnsi="Arial"/>
          <w:b/>
          <w:bCs/>
        </w:rPr>
        <w:t>Companion:</w:t>
      </w:r>
      <w:r w:rsidRPr="00C57CC9">
        <w:rPr>
          <w:rFonts w:ascii="Arial" w:hAnsi="Arial"/>
        </w:rPr>
        <w:t xml:space="preserve"> A representative of a Trade Union or workplace colleague chosen by the employee to accompany them to a formal meeting, where this provision is stipulated in the relevant staffing procedure. A companion may make representations and ask questions but should not answer questions on the employee’s behalf.</w:t>
      </w:r>
    </w:p>
    <w:p w14:paraId="77A9CA48" w14:textId="77777777" w:rsidR="00C57CC9" w:rsidRPr="00C57CC9" w:rsidRDefault="00C57CC9" w:rsidP="004F19AB">
      <w:pPr>
        <w:pStyle w:val="EPMTextindent2"/>
        <w:ind w:left="1418" w:firstLine="0"/>
        <w:rPr>
          <w:rFonts w:ascii="Arial" w:hAnsi="Arial"/>
        </w:rPr>
      </w:pPr>
      <w:r w:rsidRPr="00C57CC9">
        <w:rPr>
          <w:rFonts w:ascii="Arial" w:hAnsi="Arial"/>
          <w:b/>
          <w:bCs/>
        </w:rPr>
        <w:t>HR Adviser:</w:t>
      </w:r>
      <w:r w:rsidRPr="00C57CC9">
        <w:rPr>
          <w:rFonts w:ascii="Arial" w:hAnsi="Arial"/>
        </w:rPr>
        <w:t xml:space="preserve"> A HR professional appointed to support a process being followed. This may be a member of </w:t>
      </w:r>
      <w:r w:rsidRPr="00C57CC9">
        <w:rPr>
          <w:rStyle w:val="Hyperlink"/>
          <w:color w:val="A31457"/>
        </w:rPr>
        <w:t>[Trust name]</w:t>
      </w:r>
      <w:r w:rsidRPr="00C57CC9">
        <w:rPr>
          <w:rFonts w:ascii="Arial" w:hAnsi="Arial"/>
        </w:rPr>
        <w:t>’s HR team or an external adviser.</w:t>
      </w:r>
    </w:p>
    <w:p w14:paraId="47C215F4" w14:textId="11387108" w:rsidR="00C57CC9" w:rsidRPr="00C57CC9" w:rsidRDefault="00C57CC9" w:rsidP="004F19AB">
      <w:pPr>
        <w:pStyle w:val="EPMTextindent2"/>
        <w:ind w:left="1418" w:firstLine="0"/>
        <w:rPr>
          <w:rFonts w:ascii="Arial" w:hAnsi="Arial"/>
        </w:rPr>
      </w:pPr>
      <w:r w:rsidRPr="00C57CC9">
        <w:rPr>
          <w:rFonts w:ascii="Arial" w:hAnsi="Arial"/>
          <w:b/>
          <w:bCs/>
        </w:rPr>
        <w:t>Investigating Officer:</w:t>
      </w:r>
      <w:r w:rsidRPr="00C57CC9">
        <w:rPr>
          <w:rFonts w:ascii="Arial" w:hAnsi="Arial"/>
        </w:rPr>
        <w:t xml:space="preserve"> A senior manager or external person appointed by the </w:t>
      </w:r>
      <w:r w:rsidR="00160712">
        <w:rPr>
          <w:rStyle w:val="Hyperlink"/>
          <w:color w:val="A31457"/>
        </w:rPr>
        <w:t>[T</w:t>
      </w:r>
      <w:r w:rsidRPr="00C57CC9">
        <w:rPr>
          <w:rStyle w:val="Hyperlink"/>
          <w:color w:val="A31457"/>
        </w:rPr>
        <w:t>ier]</w:t>
      </w:r>
      <w:r w:rsidRPr="00C57CC9">
        <w:rPr>
          <w:rFonts w:ascii="Arial" w:hAnsi="Arial"/>
        </w:rPr>
        <w:t xml:space="preserve"> to investigate an allegation.</w:t>
      </w:r>
    </w:p>
    <w:p w14:paraId="7B2B846A" w14:textId="7740ADF9" w:rsidR="00603F3D" w:rsidRDefault="00363E68" w:rsidP="00363E68">
      <w:pPr>
        <w:pStyle w:val="EPMPageHeading"/>
        <w:numPr>
          <w:ilvl w:val="0"/>
          <w:numId w:val="20"/>
        </w:numPr>
        <w:ind w:left="709" w:hanging="709"/>
      </w:pPr>
      <w:r w:rsidRPr="00363E68">
        <w:t>Trade Union Officials</w:t>
      </w:r>
    </w:p>
    <w:p w14:paraId="303764B9" w14:textId="352EB3B5" w:rsidR="00C267F5" w:rsidRPr="00766B1A" w:rsidRDefault="00766B1A" w:rsidP="00766B1A">
      <w:pPr>
        <w:pStyle w:val="EPMTextindent2"/>
        <w:numPr>
          <w:ilvl w:val="1"/>
          <w:numId w:val="20"/>
        </w:numPr>
        <w:tabs>
          <w:tab w:val="clear" w:pos="851"/>
          <w:tab w:val="left" w:pos="1418"/>
        </w:tabs>
        <w:ind w:left="1418" w:hanging="709"/>
        <w:rPr>
          <w:rFonts w:ascii="Arial" w:hAnsi="Arial"/>
        </w:rPr>
      </w:pPr>
      <w:r w:rsidRPr="00766B1A">
        <w:rPr>
          <w:rStyle w:val="Hyperlink"/>
          <w:color w:val="A31457"/>
        </w:rPr>
        <w:t>[Trust name]</w:t>
      </w:r>
      <w:r w:rsidRPr="00766B1A">
        <w:rPr>
          <w:rFonts w:ascii="Arial" w:hAnsi="Arial"/>
        </w:rPr>
        <w:t xml:space="preserve"> Staffing Policy and Procedures apply to all employees. Where an employee is a trade union representative, wherever possible, no formal action will be taken until the circumstances of the case have been discussed with the relevant professional trade union officer.</w:t>
      </w:r>
    </w:p>
    <w:p w14:paraId="513B90E7" w14:textId="77777777" w:rsidR="003E1F52" w:rsidRDefault="003E1F52" w:rsidP="003E1F52">
      <w:pPr>
        <w:pStyle w:val="EPMPageHeading"/>
        <w:numPr>
          <w:ilvl w:val="0"/>
          <w:numId w:val="20"/>
        </w:numPr>
        <w:ind w:left="709" w:hanging="709"/>
      </w:pPr>
      <w:bookmarkStart w:id="0" w:name="_Toc63322258"/>
      <w:r w:rsidRPr="003E1F52">
        <w:t>Probation</w:t>
      </w:r>
      <w:bookmarkEnd w:id="0"/>
    </w:p>
    <w:p w14:paraId="2B717A9F" w14:textId="77777777" w:rsidR="00B94431" w:rsidRDefault="00384369" w:rsidP="00B94431">
      <w:pPr>
        <w:pStyle w:val="EPMTextindent2"/>
        <w:numPr>
          <w:ilvl w:val="1"/>
          <w:numId w:val="20"/>
        </w:numPr>
        <w:tabs>
          <w:tab w:val="clear" w:pos="851"/>
          <w:tab w:val="left" w:pos="1418"/>
        </w:tabs>
        <w:ind w:left="1418" w:hanging="709"/>
        <w:rPr>
          <w:rFonts w:ascii="Arial" w:hAnsi="Arial"/>
        </w:rPr>
      </w:pPr>
      <w:r w:rsidRPr="00384369">
        <w:rPr>
          <w:rFonts w:ascii="Arial" w:hAnsi="Arial"/>
        </w:rPr>
        <w:t xml:space="preserve">Concerns raised during an employee’s probationary period may be taken into account in determining whether or not the probationary period is completed satisfactorily. Where this is the case, the matter will normally be dealt with in accordance with the Trust’s Probation Procedure and not the individual Staffing Procedure to which the issue relates, for example, Sickness Absence, Disciplinary. </w:t>
      </w:r>
    </w:p>
    <w:p w14:paraId="0902BEAD" w14:textId="3BB5F820" w:rsidR="00C267F5" w:rsidRDefault="008F01A8" w:rsidP="00597FEA">
      <w:pPr>
        <w:pStyle w:val="EPMPageHeading"/>
        <w:numPr>
          <w:ilvl w:val="0"/>
          <w:numId w:val="20"/>
        </w:numPr>
        <w:ind w:left="709" w:hanging="709"/>
      </w:pPr>
      <w:r w:rsidRPr="008F01A8">
        <w:t>Confidentiality</w:t>
      </w:r>
    </w:p>
    <w:p w14:paraId="01B0A21E" w14:textId="61014FEC" w:rsidR="00597FEA" w:rsidRPr="00597FEA" w:rsidRDefault="00597FEA" w:rsidP="00597FEA">
      <w:pPr>
        <w:pStyle w:val="EPMTextindent2"/>
        <w:numPr>
          <w:ilvl w:val="1"/>
          <w:numId w:val="20"/>
        </w:numPr>
        <w:tabs>
          <w:tab w:val="clear" w:pos="851"/>
          <w:tab w:val="left" w:pos="1418"/>
        </w:tabs>
        <w:ind w:left="1418" w:hanging="709"/>
        <w:rPr>
          <w:rFonts w:ascii="Arial" w:hAnsi="Arial"/>
        </w:rPr>
      </w:pPr>
      <w:r w:rsidRPr="00597FEA">
        <w:rPr>
          <w:rFonts w:ascii="Arial" w:hAnsi="Arial"/>
        </w:rPr>
        <w:t xml:space="preserve">All parties must treat information relating to cases being dealt with in accordance with the Staffing Policy and Procedures as confidential, unless there is recourse to legal action or if there is police or LADO involvement in which case appropriate information will be shared by </w:t>
      </w:r>
      <w:r w:rsidRPr="00597FEA">
        <w:rPr>
          <w:rStyle w:val="Hyperlink"/>
          <w:color w:val="A31457"/>
        </w:rPr>
        <w:t>[Trust name]</w:t>
      </w:r>
      <w:r w:rsidRPr="00597FEA">
        <w:rPr>
          <w:rFonts w:ascii="Arial" w:hAnsi="Arial"/>
        </w:rPr>
        <w:t>.</w:t>
      </w:r>
    </w:p>
    <w:p w14:paraId="20037E61" w14:textId="76863814" w:rsidR="008F01A8" w:rsidRDefault="00597FEA" w:rsidP="00597FEA">
      <w:pPr>
        <w:pStyle w:val="EPMTextindent2"/>
        <w:numPr>
          <w:ilvl w:val="1"/>
          <w:numId w:val="20"/>
        </w:numPr>
        <w:tabs>
          <w:tab w:val="clear" w:pos="851"/>
          <w:tab w:val="left" w:pos="1418"/>
        </w:tabs>
        <w:ind w:left="1418" w:hanging="709"/>
        <w:rPr>
          <w:rFonts w:ascii="Arial" w:hAnsi="Arial"/>
        </w:rPr>
      </w:pPr>
      <w:r w:rsidRPr="00597FEA">
        <w:rPr>
          <w:rFonts w:ascii="Arial" w:hAnsi="Arial"/>
        </w:rPr>
        <w:t>The employee, and anyone accompanying the employee (including witnesses), must not make electronic recordings of any meetings or hearings conducted under this procedure. Failure to observe confidentiality could be a reason for disciplinary action under the school’s disciplinary procedure.</w:t>
      </w:r>
    </w:p>
    <w:p w14:paraId="70B8CE38" w14:textId="77777777" w:rsidR="001F5C0E" w:rsidRDefault="00211ACE" w:rsidP="001F5C0E">
      <w:pPr>
        <w:pStyle w:val="EPMPageHeading"/>
        <w:numPr>
          <w:ilvl w:val="0"/>
          <w:numId w:val="20"/>
        </w:numPr>
        <w:ind w:left="709" w:hanging="709"/>
      </w:pPr>
      <w:r w:rsidRPr="00211ACE">
        <w:t>Equalities</w:t>
      </w:r>
    </w:p>
    <w:p w14:paraId="0F2EC3F2" w14:textId="3A97E8FC" w:rsidR="001F5C0E" w:rsidRDefault="001F5C0E" w:rsidP="001F5C0E">
      <w:pPr>
        <w:pStyle w:val="EPMTextindent2"/>
        <w:numPr>
          <w:ilvl w:val="1"/>
          <w:numId w:val="20"/>
        </w:numPr>
        <w:tabs>
          <w:tab w:val="clear" w:pos="851"/>
          <w:tab w:val="left" w:pos="1418"/>
        </w:tabs>
        <w:ind w:left="1418" w:hanging="709"/>
        <w:rPr>
          <w:rFonts w:ascii="Arial" w:hAnsi="Arial"/>
        </w:rPr>
      </w:pPr>
      <w:r w:rsidRPr="001F5C0E">
        <w:rPr>
          <w:rFonts w:ascii="Arial" w:hAnsi="Arial"/>
        </w:rPr>
        <w:t xml:space="preserve">The Staffing Policy and Procedures will be operated in accordance with </w:t>
      </w:r>
      <w:r w:rsidRPr="001F5C0E">
        <w:rPr>
          <w:rStyle w:val="Hyperlink"/>
          <w:color w:val="A31457"/>
        </w:rPr>
        <w:t>[Trust name]</w:t>
      </w:r>
      <w:r w:rsidRPr="001F5C0E">
        <w:rPr>
          <w:rFonts w:ascii="Arial" w:hAnsi="Arial"/>
        </w:rPr>
        <w:t xml:space="preserve">’s Equality and Diversity Policy. The Trust is committed to developing, maintaining and supporting a culture of equality and diversity in employment. The impact of </w:t>
      </w:r>
      <w:r w:rsidRPr="001F5C0E">
        <w:rPr>
          <w:rStyle w:val="Hyperlink"/>
          <w:color w:val="A31457"/>
        </w:rPr>
        <w:t>[Trust name]</w:t>
      </w:r>
      <w:r w:rsidRPr="001F5C0E">
        <w:rPr>
          <w:rFonts w:ascii="Arial" w:hAnsi="Arial"/>
        </w:rPr>
        <w:t>’s Staffing Policy and Procedures will be monitored in accordance with the Equality Act 2010.</w:t>
      </w:r>
    </w:p>
    <w:p w14:paraId="6AC87237" w14:textId="77777777" w:rsidR="001F5C0E" w:rsidRDefault="001F5C0E" w:rsidP="001F5C0E">
      <w:pPr>
        <w:pStyle w:val="EPMTextindent2"/>
        <w:tabs>
          <w:tab w:val="clear" w:pos="851"/>
          <w:tab w:val="left" w:pos="1418"/>
        </w:tabs>
        <w:ind w:left="0" w:firstLine="0"/>
        <w:rPr>
          <w:rFonts w:ascii="Arial" w:hAnsi="Arial"/>
        </w:rPr>
      </w:pPr>
    </w:p>
    <w:p w14:paraId="253182D8" w14:textId="2D439F0D" w:rsidR="001F5C0E" w:rsidRDefault="00896E20" w:rsidP="00896E20">
      <w:pPr>
        <w:pStyle w:val="EPMPageHeading"/>
        <w:numPr>
          <w:ilvl w:val="0"/>
          <w:numId w:val="20"/>
        </w:numPr>
        <w:ind w:left="709" w:hanging="709"/>
      </w:pPr>
      <w:r w:rsidRPr="00896E20">
        <w:lastRenderedPageBreak/>
        <w:t>Formal Meetings</w:t>
      </w:r>
    </w:p>
    <w:p w14:paraId="77EBB1C5" w14:textId="2679F05C" w:rsidR="007F3D00" w:rsidRDefault="007F3D00" w:rsidP="007F3D00">
      <w:pPr>
        <w:pStyle w:val="EPMTextindent2"/>
        <w:numPr>
          <w:ilvl w:val="1"/>
          <w:numId w:val="20"/>
        </w:numPr>
        <w:tabs>
          <w:tab w:val="clear" w:pos="851"/>
          <w:tab w:val="left" w:pos="1418"/>
        </w:tabs>
        <w:ind w:left="1418" w:hanging="709"/>
        <w:rPr>
          <w:rFonts w:ascii="Arial" w:hAnsi="Arial"/>
        </w:rPr>
      </w:pPr>
      <w:r w:rsidRPr="007F3D00">
        <w:rPr>
          <w:rFonts w:ascii="Arial" w:hAnsi="Arial"/>
        </w:rPr>
        <w:t>The following arrangements relate to formal meetings, convened in accordance with a Staffing Procedure. The individual Staffing Procedure indicates when a meeting constitutes a formal meeting.</w:t>
      </w:r>
    </w:p>
    <w:p w14:paraId="7D4CC0F6" w14:textId="77777777" w:rsidR="00110371" w:rsidRDefault="00110371" w:rsidP="00110371">
      <w:pPr>
        <w:pStyle w:val="EPMTextindent2"/>
        <w:numPr>
          <w:ilvl w:val="1"/>
          <w:numId w:val="20"/>
        </w:numPr>
        <w:tabs>
          <w:tab w:val="clear" w:pos="851"/>
          <w:tab w:val="left" w:pos="1418"/>
        </w:tabs>
        <w:ind w:left="1418" w:hanging="709"/>
        <w:rPr>
          <w:rFonts w:ascii="Arial" w:hAnsi="Arial"/>
        </w:rPr>
      </w:pPr>
      <w:r w:rsidRPr="00110371">
        <w:rPr>
          <w:rFonts w:ascii="Arial" w:hAnsi="Arial"/>
        </w:rPr>
        <w:t>Arrangements prior to the formal meeting</w:t>
      </w:r>
    </w:p>
    <w:p w14:paraId="227EFB3D" w14:textId="77777777" w:rsidR="000607B5" w:rsidRDefault="000607B5" w:rsidP="00F44B8A">
      <w:pPr>
        <w:pStyle w:val="EPMTextindent3"/>
        <w:numPr>
          <w:ilvl w:val="2"/>
          <w:numId w:val="20"/>
        </w:numPr>
        <w:tabs>
          <w:tab w:val="clear" w:pos="6804"/>
          <w:tab w:val="left" w:pos="2127"/>
        </w:tabs>
        <w:ind w:left="2127" w:hanging="709"/>
        <w:rPr>
          <w:rFonts w:ascii="Arial" w:hAnsi="Arial"/>
        </w:rPr>
      </w:pPr>
      <w:r w:rsidRPr="009A5783">
        <w:rPr>
          <w:rFonts w:ascii="Arial" w:hAnsi="Arial"/>
        </w:rPr>
        <w:t>An employee invited to a formal meeting convened in accordance with a Staffing Procedure will be provided with:</w:t>
      </w:r>
    </w:p>
    <w:p w14:paraId="47708ABD" w14:textId="77777777" w:rsidR="00903F28" w:rsidRPr="00903F28" w:rsidRDefault="00794504" w:rsidP="00F44B8A">
      <w:pPr>
        <w:pStyle w:val="EPMTextindent3"/>
        <w:numPr>
          <w:ilvl w:val="3"/>
          <w:numId w:val="20"/>
        </w:numPr>
        <w:tabs>
          <w:tab w:val="clear" w:pos="6804"/>
          <w:tab w:val="left" w:pos="1985"/>
        </w:tabs>
        <w:ind w:left="2977" w:hanging="850"/>
        <w:rPr>
          <w:rFonts w:ascii="Arial" w:hAnsi="Arial"/>
        </w:rPr>
      </w:pPr>
      <w:r>
        <w:rPr>
          <w:rFonts w:ascii="Arial" w:hAnsi="Arial"/>
        </w:rPr>
        <w:t xml:space="preserve"> </w:t>
      </w:r>
      <w:r w:rsidR="00903F28" w:rsidRPr="0012271E">
        <w:rPr>
          <w:rStyle w:val="Hyperlink"/>
          <w:color w:val="A31457"/>
        </w:rPr>
        <w:t>[5/10]</w:t>
      </w:r>
      <w:r w:rsidR="00903F28" w:rsidRPr="00903F28">
        <w:rPr>
          <w:rFonts w:ascii="Arial" w:hAnsi="Arial"/>
        </w:rPr>
        <w:t xml:space="preserve"> working days’ notice of the meeting</w:t>
      </w:r>
    </w:p>
    <w:p w14:paraId="438750BF" w14:textId="77777777" w:rsidR="00903F28" w:rsidRPr="00903F28" w:rsidRDefault="00903F28" w:rsidP="00F44B8A">
      <w:pPr>
        <w:pStyle w:val="EPMTextindent3"/>
        <w:numPr>
          <w:ilvl w:val="3"/>
          <w:numId w:val="20"/>
        </w:numPr>
        <w:tabs>
          <w:tab w:val="clear" w:pos="6804"/>
          <w:tab w:val="left" w:pos="1985"/>
        </w:tabs>
        <w:ind w:left="2977" w:hanging="850"/>
        <w:rPr>
          <w:rFonts w:ascii="Arial" w:hAnsi="Arial"/>
        </w:rPr>
      </w:pPr>
      <w:r w:rsidRPr="00903F28">
        <w:rPr>
          <w:rFonts w:ascii="Arial" w:hAnsi="Arial"/>
        </w:rPr>
        <w:t>The date, time and location of the meeting</w:t>
      </w:r>
    </w:p>
    <w:p w14:paraId="3931924B" w14:textId="77777777" w:rsidR="00903F28" w:rsidRPr="00903F28" w:rsidRDefault="00903F28" w:rsidP="00F44B8A">
      <w:pPr>
        <w:pStyle w:val="EPMTextindent3"/>
        <w:numPr>
          <w:ilvl w:val="3"/>
          <w:numId w:val="20"/>
        </w:numPr>
        <w:tabs>
          <w:tab w:val="clear" w:pos="6804"/>
          <w:tab w:val="left" w:pos="1985"/>
        </w:tabs>
        <w:ind w:left="2977" w:hanging="850"/>
        <w:rPr>
          <w:rFonts w:ascii="Arial" w:hAnsi="Arial"/>
        </w:rPr>
      </w:pPr>
      <w:r w:rsidRPr="00903F28">
        <w:rPr>
          <w:rFonts w:ascii="Arial" w:hAnsi="Arial"/>
        </w:rPr>
        <w:t>Information about the purpose of the meeting, including allegations, where appropriate</w:t>
      </w:r>
    </w:p>
    <w:p w14:paraId="3DC61818" w14:textId="77777777" w:rsidR="00903F28" w:rsidRPr="00903F28" w:rsidRDefault="00903F28" w:rsidP="00F44B8A">
      <w:pPr>
        <w:pStyle w:val="EPMTextindent3"/>
        <w:numPr>
          <w:ilvl w:val="3"/>
          <w:numId w:val="20"/>
        </w:numPr>
        <w:tabs>
          <w:tab w:val="clear" w:pos="6804"/>
          <w:tab w:val="left" w:pos="1985"/>
        </w:tabs>
        <w:ind w:left="2977" w:hanging="850"/>
        <w:rPr>
          <w:rFonts w:ascii="Arial" w:hAnsi="Arial"/>
        </w:rPr>
      </w:pPr>
      <w:r w:rsidRPr="00903F28">
        <w:rPr>
          <w:rFonts w:ascii="Arial" w:hAnsi="Arial"/>
        </w:rPr>
        <w:t>Possible consequences of the meeting, including dismissal, where appropriate</w:t>
      </w:r>
    </w:p>
    <w:p w14:paraId="73972A2E" w14:textId="77777777" w:rsidR="00903F28" w:rsidRPr="00903F28" w:rsidRDefault="00903F28" w:rsidP="00F44B8A">
      <w:pPr>
        <w:pStyle w:val="EPMTextindent3"/>
        <w:numPr>
          <w:ilvl w:val="3"/>
          <w:numId w:val="20"/>
        </w:numPr>
        <w:tabs>
          <w:tab w:val="clear" w:pos="6804"/>
          <w:tab w:val="left" w:pos="1985"/>
        </w:tabs>
        <w:ind w:left="2977" w:hanging="850"/>
        <w:rPr>
          <w:rFonts w:ascii="Arial" w:hAnsi="Arial"/>
        </w:rPr>
      </w:pPr>
      <w:r w:rsidRPr="00903F28">
        <w:rPr>
          <w:rFonts w:ascii="Arial" w:hAnsi="Arial"/>
        </w:rPr>
        <w:t>Notification of their right to be accompanied by their companion</w:t>
      </w:r>
    </w:p>
    <w:p w14:paraId="093A2245" w14:textId="77777777" w:rsidR="00903F28" w:rsidRPr="00903F28" w:rsidRDefault="00903F28" w:rsidP="00F44B8A">
      <w:pPr>
        <w:pStyle w:val="EPMTextindent3"/>
        <w:numPr>
          <w:ilvl w:val="3"/>
          <w:numId w:val="20"/>
        </w:numPr>
        <w:tabs>
          <w:tab w:val="clear" w:pos="6804"/>
          <w:tab w:val="left" w:pos="1985"/>
        </w:tabs>
        <w:ind w:left="2977" w:hanging="850"/>
        <w:rPr>
          <w:rFonts w:ascii="Arial" w:hAnsi="Arial"/>
        </w:rPr>
      </w:pPr>
      <w:r w:rsidRPr="00903F28">
        <w:rPr>
          <w:rFonts w:ascii="Arial" w:hAnsi="Arial"/>
        </w:rPr>
        <w:t>Copies of documents to be discussed</w:t>
      </w:r>
    </w:p>
    <w:p w14:paraId="164178C7" w14:textId="77777777" w:rsidR="00903F28" w:rsidRPr="00903F28" w:rsidRDefault="00903F28" w:rsidP="00F44B8A">
      <w:pPr>
        <w:pStyle w:val="EPMTextindent3"/>
        <w:numPr>
          <w:ilvl w:val="3"/>
          <w:numId w:val="20"/>
        </w:numPr>
        <w:tabs>
          <w:tab w:val="clear" w:pos="6804"/>
          <w:tab w:val="left" w:pos="1985"/>
        </w:tabs>
        <w:ind w:left="2977" w:hanging="850"/>
        <w:rPr>
          <w:rFonts w:ascii="Arial" w:hAnsi="Arial"/>
        </w:rPr>
      </w:pPr>
      <w:r w:rsidRPr="00903F28">
        <w:rPr>
          <w:rFonts w:ascii="Arial" w:hAnsi="Arial"/>
        </w:rPr>
        <w:t>Names of people attending the meeting and their role</w:t>
      </w:r>
    </w:p>
    <w:p w14:paraId="68C3173F" w14:textId="77777777" w:rsidR="00903F28" w:rsidRPr="00903F28" w:rsidRDefault="00903F28" w:rsidP="00F44B8A">
      <w:pPr>
        <w:pStyle w:val="EPMTextindent3"/>
        <w:numPr>
          <w:ilvl w:val="3"/>
          <w:numId w:val="20"/>
        </w:numPr>
        <w:tabs>
          <w:tab w:val="clear" w:pos="6804"/>
          <w:tab w:val="left" w:pos="1985"/>
        </w:tabs>
        <w:ind w:left="2977" w:hanging="850"/>
        <w:rPr>
          <w:rFonts w:ascii="Arial" w:hAnsi="Arial"/>
        </w:rPr>
      </w:pPr>
      <w:r w:rsidRPr="00903F28">
        <w:rPr>
          <w:rFonts w:ascii="Arial" w:hAnsi="Arial"/>
        </w:rPr>
        <w:t>An additional copy of correspondence for the employee’s companion where requested</w:t>
      </w:r>
    </w:p>
    <w:p w14:paraId="27ED1BDB" w14:textId="3AF29DD0" w:rsidR="00794504" w:rsidRPr="00903F28" w:rsidRDefault="00903F28" w:rsidP="00F44B8A">
      <w:pPr>
        <w:pStyle w:val="EPMTextindent3"/>
        <w:numPr>
          <w:ilvl w:val="3"/>
          <w:numId w:val="20"/>
        </w:numPr>
        <w:tabs>
          <w:tab w:val="clear" w:pos="6804"/>
          <w:tab w:val="left" w:pos="1985"/>
        </w:tabs>
        <w:ind w:left="2977" w:hanging="850"/>
        <w:rPr>
          <w:rFonts w:ascii="Arial" w:hAnsi="Arial"/>
        </w:rPr>
      </w:pPr>
      <w:r w:rsidRPr="00903F28">
        <w:rPr>
          <w:rFonts w:ascii="Arial" w:hAnsi="Arial"/>
        </w:rPr>
        <w:t>The opportunity to request special arrangements, e.g. relating to disability, language requirements</w:t>
      </w:r>
    </w:p>
    <w:p w14:paraId="1117FF17" w14:textId="77777777" w:rsidR="007B2ABA" w:rsidRPr="007B2ABA" w:rsidRDefault="007B2ABA" w:rsidP="00F44B8A">
      <w:pPr>
        <w:pStyle w:val="EPMTextindent3"/>
        <w:numPr>
          <w:ilvl w:val="2"/>
          <w:numId w:val="20"/>
        </w:numPr>
        <w:tabs>
          <w:tab w:val="clear" w:pos="6804"/>
          <w:tab w:val="left" w:pos="2127"/>
        </w:tabs>
        <w:ind w:left="2127" w:hanging="709"/>
        <w:rPr>
          <w:rFonts w:ascii="Arial" w:hAnsi="Arial"/>
        </w:rPr>
      </w:pPr>
      <w:r w:rsidRPr="007B2ABA">
        <w:rPr>
          <w:rFonts w:ascii="Arial" w:hAnsi="Arial"/>
        </w:rPr>
        <w:t>An employee invited to a formal meeting is required to confirm their attendance, provide the name of their companion where relevant and provide any other requested information at least three working days prior to the meeting.</w:t>
      </w:r>
    </w:p>
    <w:p w14:paraId="60A1BDF7" w14:textId="77777777" w:rsidR="007B2ABA" w:rsidRPr="007B2ABA" w:rsidRDefault="007B2ABA" w:rsidP="00F44B8A">
      <w:pPr>
        <w:pStyle w:val="EPMTextindent3"/>
        <w:numPr>
          <w:ilvl w:val="2"/>
          <w:numId w:val="20"/>
        </w:numPr>
        <w:tabs>
          <w:tab w:val="clear" w:pos="6804"/>
          <w:tab w:val="left" w:pos="2127"/>
        </w:tabs>
        <w:ind w:left="2127" w:hanging="709"/>
        <w:rPr>
          <w:rFonts w:ascii="Arial" w:hAnsi="Arial"/>
        </w:rPr>
      </w:pPr>
      <w:r w:rsidRPr="007B2ABA">
        <w:rPr>
          <w:rFonts w:ascii="Arial" w:hAnsi="Arial"/>
        </w:rPr>
        <w:t xml:space="preserve">The employee must take all reasonable steps to attend meetings. Failure to do so without good reason may be treated as misconduct.  </w:t>
      </w:r>
    </w:p>
    <w:p w14:paraId="4E868713" w14:textId="380197CE" w:rsidR="00794504" w:rsidRDefault="007B2ABA" w:rsidP="00F44B8A">
      <w:pPr>
        <w:pStyle w:val="EPMTextindent3"/>
        <w:numPr>
          <w:ilvl w:val="2"/>
          <w:numId w:val="20"/>
        </w:numPr>
        <w:tabs>
          <w:tab w:val="clear" w:pos="6804"/>
          <w:tab w:val="left" w:pos="2127"/>
        </w:tabs>
        <w:ind w:left="2127" w:hanging="709"/>
        <w:rPr>
          <w:rFonts w:ascii="Arial" w:hAnsi="Arial"/>
        </w:rPr>
      </w:pPr>
      <w:r w:rsidRPr="007B2ABA">
        <w:rPr>
          <w:rFonts w:ascii="Arial" w:hAnsi="Arial"/>
        </w:rPr>
        <w:t>If the employee is unable to attend a formal meeting at the scheduled time, the Trust will make a reasonable attempt to re-schedule it on an alternative date. In the event that the employee is unable to attend a rescheduled formal meeting, they may be given alternative options to provide information and be advised that it may go ahead in their absence. Alternatives may include the following, as appropriate to the circumstances of the case:</w:t>
      </w:r>
    </w:p>
    <w:p w14:paraId="268D74B8" w14:textId="57756A9E" w:rsidR="009C76E3" w:rsidRPr="009C76E3" w:rsidRDefault="009C76E3" w:rsidP="00F44B8A">
      <w:pPr>
        <w:pStyle w:val="EPMBullets"/>
        <w:numPr>
          <w:ilvl w:val="0"/>
          <w:numId w:val="31"/>
        </w:numPr>
        <w:ind w:left="2552" w:hanging="425"/>
      </w:pPr>
      <w:r w:rsidRPr="009C76E3">
        <w:t>Meet in another venue or at their home; or</w:t>
      </w:r>
    </w:p>
    <w:p w14:paraId="1BC3703E" w14:textId="77777777" w:rsidR="009C76E3" w:rsidRPr="009C76E3" w:rsidRDefault="009C76E3" w:rsidP="00F44B8A">
      <w:pPr>
        <w:pStyle w:val="EPMBullets"/>
        <w:numPr>
          <w:ilvl w:val="0"/>
          <w:numId w:val="31"/>
        </w:numPr>
        <w:ind w:left="2552" w:hanging="425"/>
      </w:pPr>
      <w:r w:rsidRPr="009C76E3">
        <w:t>Attend via telephone conference; or</w:t>
      </w:r>
    </w:p>
    <w:p w14:paraId="33B5B33F" w14:textId="77777777" w:rsidR="009C76E3" w:rsidRPr="009C76E3" w:rsidRDefault="009C76E3" w:rsidP="00F44B8A">
      <w:pPr>
        <w:pStyle w:val="EPMBullets"/>
        <w:numPr>
          <w:ilvl w:val="0"/>
          <w:numId w:val="31"/>
        </w:numPr>
        <w:ind w:left="2552" w:hanging="425"/>
      </w:pPr>
      <w:r w:rsidRPr="009C76E3">
        <w:t>Send a companion to represent them, providing appropriate written consent; or</w:t>
      </w:r>
    </w:p>
    <w:p w14:paraId="5CAA3E9E" w14:textId="77777777" w:rsidR="009C76E3" w:rsidRPr="009C76E3" w:rsidRDefault="009C76E3" w:rsidP="00F44B8A">
      <w:pPr>
        <w:pStyle w:val="EPMBullets"/>
        <w:numPr>
          <w:ilvl w:val="0"/>
          <w:numId w:val="31"/>
        </w:numPr>
        <w:ind w:left="2552" w:hanging="425"/>
      </w:pPr>
      <w:r w:rsidRPr="009C76E3">
        <w:t>Provide a written submission; or</w:t>
      </w:r>
    </w:p>
    <w:p w14:paraId="0A311F39" w14:textId="77777777" w:rsidR="009C76E3" w:rsidRPr="009C76E3" w:rsidRDefault="009C76E3" w:rsidP="00F44B8A">
      <w:pPr>
        <w:pStyle w:val="EPMBullets"/>
        <w:numPr>
          <w:ilvl w:val="0"/>
          <w:numId w:val="31"/>
        </w:numPr>
        <w:ind w:left="2552" w:hanging="425"/>
      </w:pPr>
      <w:r w:rsidRPr="009C76E3">
        <w:t>Request that the meeting takes place in their absence.</w:t>
      </w:r>
    </w:p>
    <w:p w14:paraId="7373DE0F" w14:textId="19878FCC" w:rsidR="007B2ABA" w:rsidRDefault="007B2ABA" w:rsidP="007B2ABA">
      <w:pPr>
        <w:pStyle w:val="EPMTextindent3"/>
        <w:tabs>
          <w:tab w:val="clear" w:pos="6804"/>
          <w:tab w:val="left" w:pos="1985"/>
        </w:tabs>
        <w:ind w:left="1418" w:firstLine="0"/>
        <w:rPr>
          <w:rFonts w:ascii="Arial" w:hAnsi="Arial"/>
        </w:rPr>
      </w:pPr>
    </w:p>
    <w:p w14:paraId="47379CFA" w14:textId="77777777" w:rsidR="003E3047" w:rsidRPr="003E3047" w:rsidRDefault="003E3047" w:rsidP="00F44B8A">
      <w:pPr>
        <w:pStyle w:val="EPMTextindent3"/>
        <w:numPr>
          <w:ilvl w:val="2"/>
          <w:numId w:val="20"/>
        </w:numPr>
        <w:tabs>
          <w:tab w:val="clear" w:pos="6804"/>
          <w:tab w:val="left" w:pos="2127"/>
        </w:tabs>
        <w:ind w:left="2127" w:hanging="709"/>
        <w:rPr>
          <w:rFonts w:ascii="Arial" w:hAnsi="Arial"/>
        </w:rPr>
      </w:pPr>
      <w:r w:rsidRPr="003E3047">
        <w:rPr>
          <w:rFonts w:ascii="Arial" w:hAnsi="Arial"/>
        </w:rPr>
        <w:lastRenderedPageBreak/>
        <w:t>Any manager visiting an employee’s home will be accompanied by another manager.</w:t>
      </w:r>
    </w:p>
    <w:p w14:paraId="3B8E0D72" w14:textId="77777777" w:rsidR="003E3047" w:rsidRPr="003E3047" w:rsidRDefault="003E3047" w:rsidP="00F44B8A">
      <w:pPr>
        <w:pStyle w:val="EPMTextindent3"/>
        <w:numPr>
          <w:ilvl w:val="2"/>
          <w:numId w:val="20"/>
        </w:numPr>
        <w:tabs>
          <w:tab w:val="clear" w:pos="6804"/>
          <w:tab w:val="left" w:pos="2127"/>
        </w:tabs>
        <w:ind w:left="2127" w:hanging="709"/>
        <w:rPr>
          <w:rFonts w:ascii="Arial" w:hAnsi="Arial"/>
        </w:rPr>
      </w:pPr>
      <w:r w:rsidRPr="003E3047">
        <w:rPr>
          <w:rFonts w:ascii="Arial" w:hAnsi="Arial"/>
        </w:rPr>
        <w:t>A meeting may be adjourned if the chair of the meeting is awaiting receipt of information, needs to gather further information or give consideration to matters discussed at a previous meeting. The employee will be given a reasonable opportunity to consider any new information obtained before the meeting is reconvened.</w:t>
      </w:r>
    </w:p>
    <w:p w14:paraId="6855CA26" w14:textId="59171F98" w:rsidR="00110371" w:rsidRPr="003308BB" w:rsidRDefault="003E3047" w:rsidP="00F44B8A">
      <w:pPr>
        <w:pStyle w:val="EPMTextindent3"/>
        <w:numPr>
          <w:ilvl w:val="2"/>
          <w:numId w:val="20"/>
        </w:numPr>
        <w:tabs>
          <w:tab w:val="clear" w:pos="6804"/>
          <w:tab w:val="left" w:pos="2127"/>
        </w:tabs>
        <w:ind w:left="2127" w:hanging="709"/>
        <w:rPr>
          <w:rFonts w:ascii="Arial" w:hAnsi="Arial"/>
        </w:rPr>
      </w:pPr>
      <w:r w:rsidRPr="003E3047">
        <w:rPr>
          <w:rFonts w:ascii="Arial" w:hAnsi="Arial"/>
        </w:rPr>
        <w:t>If the employee’s chosen companion is unavailable to attend a formal meeting at the scheduled time and will not be available for more than five working days afterwards, the employee will normally be required to find an alternative companion.</w:t>
      </w:r>
    </w:p>
    <w:p w14:paraId="18071908" w14:textId="77777777" w:rsidR="00BB1D51" w:rsidRDefault="00BB1D51" w:rsidP="00BB1D51">
      <w:pPr>
        <w:pStyle w:val="EPMTextindent2"/>
        <w:numPr>
          <w:ilvl w:val="1"/>
          <w:numId w:val="20"/>
        </w:numPr>
        <w:tabs>
          <w:tab w:val="clear" w:pos="851"/>
          <w:tab w:val="left" w:pos="1418"/>
        </w:tabs>
        <w:ind w:left="1418" w:hanging="709"/>
        <w:rPr>
          <w:rFonts w:ascii="Arial" w:hAnsi="Arial"/>
        </w:rPr>
      </w:pPr>
      <w:r w:rsidRPr="00BB1D51">
        <w:rPr>
          <w:rFonts w:ascii="Arial" w:hAnsi="Arial"/>
        </w:rPr>
        <w:t>Procedure during a formal meeting</w:t>
      </w:r>
    </w:p>
    <w:p w14:paraId="6042BBC8" w14:textId="77777777" w:rsidR="00806518" w:rsidRDefault="00806518" w:rsidP="00F44B8A">
      <w:pPr>
        <w:pStyle w:val="EPMTextindent3"/>
        <w:numPr>
          <w:ilvl w:val="2"/>
          <w:numId w:val="20"/>
        </w:numPr>
        <w:tabs>
          <w:tab w:val="clear" w:pos="6804"/>
          <w:tab w:val="left" w:pos="2127"/>
        </w:tabs>
        <w:ind w:left="2127" w:hanging="709"/>
        <w:rPr>
          <w:rFonts w:ascii="Arial" w:hAnsi="Arial"/>
        </w:rPr>
      </w:pPr>
      <w:r w:rsidRPr="00806518">
        <w:rPr>
          <w:rFonts w:ascii="Arial" w:hAnsi="Arial"/>
        </w:rPr>
        <w:t>The Chair of a formal meeting, hearing or appeal may be accompanied by an HR Adviser, including during any deliberations. The HR Adviser will not have a vote in any decision that is reached.</w:t>
      </w:r>
    </w:p>
    <w:p w14:paraId="07C7D9E0" w14:textId="77777777" w:rsidR="003308BB" w:rsidRPr="003308BB" w:rsidRDefault="003308BB" w:rsidP="00F44B8A">
      <w:pPr>
        <w:pStyle w:val="EPMTextindent3"/>
        <w:numPr>
          <w:ilvl w:val="2"/>
          <w:numId w:val="20"/>
        </w:numPr>
        <w:tabs>
          <w:tab w:val="clear" w:pos="6804"/>
          <w:tab w:val="left" w:pos="2127"/>
        </w:tabs>
        <w:ind w:left="2127" w:hanging="709"/>
        <w:rPr>
          <w:rFonts w:ascii="Arial" w:hAnsi="Arial"/>
        </w:rPr>
      </w:pPr>
      <w:r w:rsidRPr="003308BB">
        <w:rPr>
          <w:rFonts w:ascii="Arial" w:hAnsi="Arial"/>
        </w:rPr>
        <w:t>An employee’s companion may make representations and ask questions but should not answer questions on the employee’s behalf.</w:t>
      </w:r>
    </w:p>
    <w:p w14:paraId="33BE2906" w14:textId="61B2E973" w:rsidR="00BB1D51" w:rsidRPr="003308BB" w:rsidRDefault="003308BB" w:rsidP="00F44B8A">
      <w:pPr>
        <w:pStyle w:val="EPMTextindent3"/>
        <w:numPr>
          <w:ilvl w:val="2"/>
          <w:numId w:val="20"/>
        </w:numPr>
        <w:tabs>
          <w:tab w:val="clear" w:pos="6804"/>
          <w:tab w:val="left" w:pos="2127"/>
        </w:tabs>
        <w:ind w:left="2127" w:hanging="709"/>
        <w:rPr>
          <w:rFonts w:ascii="Arial" w:hAnsi="Arial"/>
        </w:rPr>
      </w:pPr>
      <w:r w:rsidRPr="003308BB">
        <w:rPr>
          <w:rFonts w:ascii="Arial" w:hAnsi="Arial"/>
        </w:rPr>
        <w:t>The employee, and anyone accompanying the employee (including witnesses), must not make electronic recordings of any meetings or hearings conducted under this procedure. Failure to observe confidentiality could be a reason for disciplinary action under the School’s Disciplinary Procedure.</w:t>
      </w:r>
    </w:p>
    <w:p w14:paraId="2353BEC3" w14:textId="77777777" w:rsidR="00BB1D51" w:rsidRDefault="00BB1D51" w:rsidP="00BB1D51">
      <w:pPr>
        <w:pStyle w:val="EPMTextindent2"/>
        <w:numPr>
          <w:ilvl w:val="1"/>
          <w:numId w:val="20"/>
        </w:numPr>
        <w:tabs>
          <w:tab w:val="clear" w:pos="851"/>
          <w:tab w:val="left" w:pos="1418"/>
        </w:tabs>
        <w:ind w:left="1418" w:hanging="709"/>
        <w:rPr>
          <w:rFonts w:ascii="Arial" w:hAnsi="Arial"/>
        </w:rPr>
      </w:pPr>
      <w:r w:rsidRPr="00BB1D51">
        <w:rPr>
          <w:rFonts w:ascii="Arial" w:hAnsi="Arial"/>
        </w:rPr>
        <w:t>Outcome of a formal meeting</w:t>
      </w:r>
    </w:p>
    <w:p w14:paraId="0D296055" w14:textId="17DC40A0" w:rsidR="00BB1D51" w:rsidRDefault="00186A79" w:rsidP="00F44B8A">
      <w:pPr>
        <w:pStyle w:val="EPMTextindent3"/>
        <w:numPr>
          <w:ilvl w:val="2"/>
          <w:numId w:val="20"/>
        </w:numPr>
        <w:tabs>
          <w:tab w:val="clear" w:pos="6804"/>
          <w:tab w:val="left" w:pos="2127"/>
        </w:tabs>
        <w:ind w:left="2127" w:hanging="709"/>
        <w:rPr>
          <w:rFonts w:ascii="Arial" w:hAnsi="Arial"/>
        </w:rPr>
      </w:pPr>
      <w:r w:rsidRPr="00186A79">
        <w:rPr>
          <w:rFonts w:ascii="Arial" w:hAnsi="Arial"/>
        </w:rPr>
        <w:t xml:space="preserve">The Chair of the meeting will confirm the outcome of a formal meeting in writing to the employee as soon as possible and usually within </w:t>
      </w:r>
      <w:r w:rsidRPr="00186A79">
        <w:rPr>
          <w:rStyle w:val="Hyperlink"/>
          <w:color w:val="A31457"/>
        </w:rPr>
        <w:t>[5/10]</w:t>
      </w:r>
      <w:r w:rsidRPr="00186A79">
        <w:rPr>
          <w:rFonts w:ascii="Arial" w:hAnsi="Arial"/>
        </w:rPr>
        <w:t xml:space="preserve"> working days of the meeting.</w:t>
      </w:r>
    </w:p>
    <w:p w14:paraId="51B92EE5" w14:textId="280BFCF1" w:rsidR="00186A79" w:rsidRPr="00BB1D51" w:rsidRDefault="002209FB" w:rsidP="00F44B8A">
      <w:pPr>
        <w:pStyle w:val="EPMTextindent3"/>
        <w:numPr>
          <w:ilvl w:val="2"/>
          <w:numId w:val="20"/>
        </w:numPr>
        <w:tabs>
          <w:tab w:val="clear" w:pos="6804"/>
          <w:tab w:val="left" w:pos="2127"/>
        </w:tabs>
        <w:ind w:left="2127" w:hanging="709"/>
        <w:rPr>
          <w:rFonts w:ascii="Arial" w:hAnsi="Arial"/>
        </w:rPr>
      </w:pPr>
      <w:r>
        <w:rPr>
          <w:rFonts w:ascii="Arial" w:hAnsi="Arial"/>
        </w:rPr>
        <w:t xml:space="preserve">The </w:t>
      </w:r>
      <w:r w:rsidRPr="002209FB">
        <w:rPr>
          <w:rFonts w:ascii="Arial" w:hAnsi="Arial"/>
        </w:rPr>
        <w:t>record of the meeting will include the outcome and the details of the people present.</w:t>
      </w:r>
    </w:p>
    <w:p w14:paraId="5D8F47BF" w14:textId="77777777" w:rsidR="00E0433E" w:rsidRDefault="00E0433E" w:rsidP="00E0433E">
      <w:pPr>
        <w:pStyle w:val="EPMTextindent2"/>
        <w:numPr>
          <w:ilvl w:val="1"/>
          <w:numId w:val="20"/>
        </w:numPr>
        <w:tabs>
          <w:tab w:val="clear" w:pos="851"/>
          <w:tab w:val="left" w:pos="1418"/>
        </w:tabs>
        <w:ind w:left="1418" w:hanging="709"/>
        <w:rPr>
          <w:rFonts w:ascii="Arial" w:hAnsi="Arial"/>
        </w:rPr>
      </w:pPr>
      <w:r w:rsidRPr="00E0433E">
        <w:rPr>
          <w:rFonts w:ascii="Arial" w:hAnsi="Arial"/>
        </w:rPr>
        <w:t>Dismissal</w:t>
      </w:r>
    </w:p>
    <w:p w14:paraId="1D1BA2D4" w14:textId="29C30197" w:rsidR="000551D7" w:rsidRPr="004313CB" w:rsidRDefault="004313CB" w:rsidP="00F44B8A">
      <w:pPr>
        <w:pStyle w:val="EPMTextindent3"/>
        <w:numPr>
          <w:ilvl w:val="2"/>
          <w:numId w:val="20"/>
        </w:numPr>
        <w:tabs>
          <w:tab w:val="clear" w:pos="6804"/>
          <w:tab w:val="left" w:pos="2127"/>
        </w:tabs>
        <w:ind w:left="2127" w:hanging="709"/>
        <w:rPr>
          <w:rStyle w:val="Hyperlink"/>
          <w:color w:val="auto"/>
        </w:rPr>
      </w:pPr>
      <w:r>
        <w:rPr>
          <w:rStyle w:val="Hyperlink"/>
          <w:color w:val="A31457"/>
        </w:rPr>
        <w:t>[Ch</w:t>
      </w:r>
      <w:r w:rsidR="000551D7" w:rsidRPr="000551D7">
        <w:rPr>
          <w:rStyle w:val="Hyperlink"/>
          <w:color w:val="A31457"/>
        </w:rPr>
        <w:t>urch of England &amp; Roman Catholic Schools only where there is an agreement with the diocesan authority giving the same advisory rights as the LA, insert: A representative of the diocesan authority may be present at a dismissal hearing].</w:t>
      </w:r>
    </w:p>
    <w:p w14:paraId="35F3FD68" w14:textId="77777777" w:rsidR="00546935" w:rsidRPr="00546935" w:rsidRDefault="00546935" w:rsidP="00F44B8A">
      <w:pPr>
        <w:pStyle w:val="EPMTextindent3"/>
        <w:numPr>
          <w:ilvl w:val="2"/>
          <w:numId w:val="20"/>
        </w:numPr>
        <w:tabs>
          <w:tab w:val="clear" w:pos="6804"/>
          <w:tab w:val="left" w:pos="2127"/>
        </w:tabs>
        <w:ind w:left="2127" w:hanging="709"/>
        <w:rPr>
          <w:rFonts w:ascii="Arial" w:hAnsi="Arial"/>
        </w:rPr>
      </w:pPr>
      <w:r w:rsidRPr="00546935">
        <w:rPr>
          <w:rFonts w:ascii="Arial" w:hAnsi="Arial"/>
        </w:rPr>
        <w:t xml:space="preserve">If a decision is taken to dismiss an employee, the Chair of the formal meeting at which the decision was reached, will inform the employee, and their companion, that the employee is dismissed, with the required contractual or statutory notice. </w:t>
      </w:r>
    </w:p>
    <w:p w14:paraId="6C4D3CAB" w14:textId="77777777" w:rsidR="00546935" w:rsidRDefault="00546935" w:rsidP="00F44B8A">
      <w:pPr>
        <w:pStyle w:val="EPMTextindent3"/>
        <w:numPr>
          <w:ilvl w:val="2"/>
          <w:numId w:val="20"/>
        </w:numPr>
        <w:tabs>
          <w:tab w:val="clear" w:pos="6804"/>
          <w:tab w:val="left" w:pos="2127"/>
        </w:tabs>
        <w:ind w:left="2127" w:hanging="709"/>
        <w:rPr>
          <w:rFonts w:ascii="Arial" w:hAnsi="Arial"/>
        </w:rPr>
      </w:pPr>
      <w:r w:rsidRPr="00546935">
        <w:rPr>
          <w:rFonts w:ascii="Arial" w:hAnsi="Arial"/>
        </w:rPr>
        <w:t>The written confirmation of the dismissal will include:</w:t>
      </w:r>
    </w:p>
    <w:p w14:paraId="5013B506" w14:textId="77777777" w:rsidR="00254039" w:rsidRPr="00254039" w:rsidRDefault="00254039" w:rsidP="00F44B8A">
      <w:pPr>
        <w:pStyle w:val="EPMBullets"/>
        <w:numPr>
          <w:ilvl w:val="0"/>
          <w:numId w:val="31"/>
        </w:numPr>
        <w:ind w:left="2552" w:hanging="425"/>
      </w:pPr>
      <w:r w:rsidRPr="00254039">
        <w:t>Confirmation that the employee has been dismissed</w:t>
      </w:r>
    </w:p>
    <w:p w14:paraId="1F1484EB" w14:textId="77777777" w:rsidR="00254039" w:rsidRPr="00254039" w:rsidRDefault="00254039" w:rsidP="00F44B8A">
      <w:pPr>
        <w:pStyle w:val="EPMBullets"/>
        <w:numPr>
          <w:ilvl w:val="0"/>
          <w:numId w:val="31"/>
        </w:numPr>
        <w:ind w:left="2552" w:hanging="425"/>
      </w:pPr>
      <w:r w:rsidRPr="00254039">
        <w:t>The grounds for the dismissal and the reasons</w:t>
      </w:r>
    </w:p>
    <w:p w14:paraId="713BE7C3" w14:textId="77777777" w:rsidR="00254039" w:rsidRPr="00254039" w:rsidRDefault="00254039" w:rsidP="00F44B8A">
      <w:pPr>
        <w:pStyle w:val="EPMBullets"/>
        <w:numPr>
          <w:ilvl w:val="0"/>
          <w:numId w:val="31"/>
        </w:numPr>
        <w:ind w:left="2552" w:hanging="425"/>
      </w:pPr>
      <w:r w:rsidRPr="00254039">
        <w:t>The required contractual or statutory notice due (or payment in lieu of notice where applicable) and the date the dismissal will be effective</w:t>
      </w:r>
    </w:p>
    <w:p w14:paraId="22370D1E" w14:textId="77777777" w:rsidR="00254039" w:rsidRPr="00254039" w:rsidRDefault="00254039" w:rsidP="00F44B8A">
      <w:pPr>
        <w:pStyle w:val="EPMBullets"/>
        <w:numPr>
          <w:ilvl w:val="0"/>
          <w:numId w:val="31"/>
        </w:numPr>
        <w:ind w:left="2552" w:hanging="425"/>
      </w:pPr>
      <w:r w:rsidRPr="00254039">
        <w:t>The employee’s right of appeal</w:t>
      </w:r>
    </w:p>
    <w:p w14:paraId="082D216F" w14:textId="77777777" w:rsidR="00546935" w:rsidRPr="00546935" w:rsidRDefault="00546935" w:rsidP="00546935">
      <w:pPr>
        <w:pStyle w:val="EPMTextindent3"/>
        <w:tabs>
          <w:tab w:val="clear" w:pos="6804"/>
          <w:tab w:val="left" w:pos="1985"/>
        </w:tabs>
        <w:ind w:left="1985" w:firstLine="0"/>
        <w:rPr>
          <w:rFonts w:ascii="Arial" w:hAnsi="Arial"/>
        </w:rPr>
      </w:pPr>
    </w:p>
    <w:p w14:paraId="2D246226" w14:textId="77777777" w:rsidR="00546935" w:rsidRPr="00546935" w:rsidRDefault="00546935" w:rsidP="00F44B8A">
      <w:pPr>
        <w:pStyle w:val="EPMTextindent3"/>
        <w:numPr>
          <w:ilvl w:val="2"/>
          <w:numId w:val="20"/>
        </w:numPr>
        <w:tabs>
          <w:tab w:val="clear" w:pos="6804"/>
          <w:tab w:val="left" w:pos="2127"/>
        </w:tabs>
        <w:ind w:left="2127" w:hanging="709"/>
        <w:rPr>
          <w:rFonts w:ascii="Arial" w:hAnsi="Arial"/>
        </w:rPr>
      </w:pPr>
      <w:r w:rsidRPr="00546935">
        <w:rPr>
          <w:rFonts w:ascii="Arial" w:hAnsi="Arial"/>
        </w:rPr>
        <w:t>Termination of employment will normally be with full notice or payment in lieu of notice. In some cases, it may not be appropriate for the employee to work during their notice. Further, the contract may provide that the employee remains at home on ‘garden leave’ or this may be agreed between the parties.</w:t>
      </w:r>
    </w:p>
    <w:p w14:paraId="67D62471" w14:textId="77777777" w:rsidR="00546935" w:rsidRPr="00546935" w:rsidRDefault="00546935" w:rsidP="00F44B8A">
      <w:pPr>
        <w:pStyle w:val="EPMTextindent3"/>
        <w:numPr>
          <w:ilvl w:val="2"/>
          <w:numId w:val="20"/>
        </w:numPr>
        <w:tabs>
          <w:tab w:val="clear" w:pos="6804"/>
          <w:tab w:val="left" w:pos="2127"/>
        </w:tabs>
        <w:ind w:left="2127" w:hanging="709"/>
        <w:rPr>
          <w:rFonts w:ascii="Arial" w:hAnsi="Arial"/>
        </w:rPr>
      </w:pPr>
      <w:r w:rsidRPr="00546935">
        <w:rPr>
          <w:rFonts w:ascii="Arial" w:hAnsi="Arial"/>
        </w:rPr>
        <w:t>Where dismissal has been on the grounds of gross misconduct, the employee may be dismissed without notice or pay in lieu of notice and this will be confirmed in the outcome letter.</w:t>
      </w:r>
    </w:p>
    <w:p w14:paraId="3ED24662" w14:textId="2590FEB8" w:rsidR="00401FEE" w:rsidRPr="00546935" w:rsidRDefault="00546935" w:rsidP="00F44B8A">
      <w:pPr>
        <w:pStyle w:val="EPMTextindent3"/>
        <w:numPr>
          <w:ilvl w:val="2"/>
          <w:numId w:val="20"/>
        </w:numPr>
        <w:tabs>
          <w:tab w:val="clear" w:pos="6804"/>
          <w:tab w:val="left" w:pos="2127"/>
        </w:tabs>
        <w:ind w:left="2127" w:hanging="709"/>
        <w:rPr>
          <w:rFonts w:ascii="Arial" w:hAnsi="Arial"/>
        </w:rPr>
      </w:pPr>
      <w:r w:rsidRPr="00546935">
        <w:rPr>
          <w:rFonts w:ascii="Arial" w:hAnsi="Arial"/>
        </w:rPr>
        <w:t>A Fit Note must be provided to cover the employee’s notice period when they are absent due to sickness.</w:t>
      </w:r>
    </w:p>
    <w:p w14:paraId="2E6E81DE" w14:textId="71EC40DE" w:rsidR="007F3D00" w:rsidRPr="007B17B2" w:rsidRDefault="00972786" w:rsidP="007B17B2">
      <w:pPr>
        <w:pStyle w:val="EPMTextindent2"/>
        <w:numPr>
          <w:ilvl w:val="1"/>
          <w:numId w:val="20"/>
        </w:numPr>
        <w:tabs>
          <w:tab w:val="clear" w:pos="851"/>
          <w:tab w:val="left" w:pos="1418"/>
        </w:tabs>
        <w:ind w:left="1418" w:hanging="709"/>
        <w:rPr>
          <w:rFonts w:ascii="Arial" w:hAnsi="Arial"/>
        </w:rPr>
      </w:pPr>
      <w:r w:rsidRPr="00972786">
        <w:rPr>
          <w:rFonts w:ascii="Arial" w:hAnsi="Arial"/>
        </w:rPr>
        <w:t>Appeals constitute formal meetings and should be conducted in accordance with 9.2, 9.3 and 9.4 above.</w:t>
      </w:r>
    </w:p>
    <w:p w14:paraId="2D53F476" w14:textId="07435867" w:rsidR="007B17B2" w:rsidRPr="00361C86" w:rsidRDefault="00361C86" w:rsidP="00F44B8A">
      <w:pPr>
        <w:pStyle w:val="EPMTextindent3"/>
        <w:numPr>
          <w:ilvl w:val="2"/>
          <w:numId w:val="20"/>
        </w:numPr>
        <w:tabs>
          <w:tab w:val="clear" w:pos="6804"/>
          <w:tab w:val="left" w:pos="2127"/>
        </w:tabs>
        <w:ind w:left="2127" w:hanging="709"/>
        <w:rPr>
          <w:rStyle w:val="Hyperlink"/>
          <w:color w:val="auto"/>
        </w:rPr>
      </w:pPr>
      <w:r>
        <w:rPr>
          <w:rStyle w:val="Hyperlink"/>
          <w:color w:val="A31457"/>
        </w:rPr>
        <w:t>[C</w:t>
      </w:r>
      <w:r w:rsidR="007B17B2" w:rsidRPr="007B17B2">
        <w:rPr>
          <w:rStyle w:val="Hyperlink"/>
          <w:color w:val="A31457"/>
        </w:rPr>
        <w:t>hurch of England &amp; Roman Catholic Trusts only where there is an agreement with the diocesan authority giving the same advisory rights as the LA, insert: A representative of the diocesan authority may be present].</w:t>
      </w:r>
    </w:p>
    <w:p w14:paraId="723B1DF6" w14:textId="77777777" w:rsidR="00361C86" w:rsidRPr="00361C86" w:rsidRDefault="00361C86" w:rsidP="00F44B8A">
      <w:pPr>
        <w:pStyle w:val="EPMTextindent3"/>
        <w:numPr>
          <w:ilvl w:val="2"/>
          <w:numId w:val="20"/>
        </w:numPr>
        <w:tabs>
          <w:tab w:val="clear" w:pos="6804"/>
          <w:tab w:val="left" w:pos="2127"/>
        </w:tabs>
        <w:ind w:left="2127" w:hanging="709"/>
        <w:rPr>
          <w:rFonts w:ascii="Arial" w:hAnsi="Arial"/>
        </w:rPr>
      </w:pPr>
      <w:r w:rsidRPr="00361C86">
        <w:rPr>
          <w:rFonts w:ascii="Arial" w:hAnsi="Arial"/>
        </w:rPr>
        <w:t>Appeals will be heard by a panel who have not had prior involvement with the case.</w:t>
      </w:r>
    </w:p>
    <w:p w14:paraId="60F94959" w14:textId="77777777" w:rsidR="00361C86" w:rsidRPr="00361C86" w:rsidRDefault="00361C86" w:rsidP="00F44B8A">
      <w:pPr>
        <w:pStyle w:val="EPMTextindent3"/>
        <w:numPr>
          <w:ilvl w:val="2"/>
          <w:numId w:val="20"/>
        </w:numPr>
        <w:tabs>
          <w:tab w:val="clear" w:pos="6804"/>
          <w:tab w:val="left" w:pos="2127"/>
        </w:tabs>
        <w:ind w:left="2127" w:hanging="709"/>
        <w:rPr>
          <w:rFonts w:ascii="Arial" w:hAnsi="Arial"/>
        </w:rPr>
      </w:pPr>
      <w:r w:rsidRPr="00361C86">
        <w:rPr>
          <w:rFonts w:ascii="Arial" w:hAnsi="Arial"/>
        </w:rPr>
        <w:t>The Appeals Panel may be advised by a person engaged by the Trust.</w:t>
      </w:r>
    </w:p>
    <w:p w14:paraId="567FB339" w14:textId="77777777" w:rsidR="00361C86" w:rsidRPr="00361C86" w:rsidRDefault="00361C86" w:rsidP="00F44B8A">
      <w:pPr>
        <w:pStyle w:val="EPMTextindent3"/>
        <w:numPr>
          <w:ilvl w:val="2"/>
          <w:numId w:val="20"/>
        </w:numPr>
        <w:tabs>
          <w:tab w:val="clear" w:pos="6804"/>
          <w:tab w:val="left" w:pos="2127"/>
        </w:tabs>
        <w:ind w:left="2127" w:hanging="709"/>
        <w:rPr>
          <w:rFonts w:ascii="Arial" w:hAnsi="Arial"/>
        </w:rPr>
      </w:pPr>
      <w:r w:rsidRPr="00361C86">
        <w:rPr>
          <w:rFonts w:ascii="Arial" w:hAnsi="Arial"/>
        </w:rPr>
        <w:t>The purpose of an appeal hearing is to review the decision made during the formal process and to decide if the decision was reasonable in all the circumstances.</w:t>
      </w:r>
    </w:p>
    <w:p w14:paraId="7C0B6E04" w14:textId="77777777" w:rsidR="00361C86" w:rsidRPr="00361C86" w:rsidRDefault="00361C86" w:rsidP="00F44B8A">
      <w:pPr>
        <w:pStyle w:val="EPMTextindent3"/>
        <w:numPr>
          <w:ilvl w:val="2"/>
          <w:numId w:val="20"/>
        </w:numPr>
        <w:tabs>
          <w:tab w:val="clear" w:pos="6804"/>
          <w:tab w:val="left" w:pos="2127"/>
        </w:tabs>
        <w:ind w:left="2127" w:hanging="709"/>
        <w:rPr>
          <w:rFonts w:ascii="Arial" w:hAnsi="Arial"/>
        </w:rPr>
      </w:pPr>
      <w:r w:rsidRPr="00361C86">
        <w:rPr>
          <w:rFonts w:ascii="Arial" w:hAnsi="Arial"/>
        </w:rPr>
        <w:t>Individual staffing procedures state where an employee has the right to appeal a decision that has made.</w:t>
      </w:r>
    </w:p>
    <w:p w14:paraId="5D888743" w14:textId="77777777" w:rsidR="00361C86" w:rsidRPr="00361C86" w:rsidRDefault="00361C86" w:rsidP="00F44B8A">
      <w:pPr>
        <w:pStyle w:val="EPMTextindent3"/>
        <w:numPr>
          <w:ilvl w:val="2"/>
          <w:numId w:val="20"/>
        </w:numPr>
        <w:tabs>
          <w:tab w:val="clear" w:pos="6804"/>
          <w:tab w:val="left" w:pos="2127"/>
        </w:tabs>
        <w:ind w:left="2127" w:hanging="709"/>
        <w:rPr>
          <w:rFonts w:ascii="Arial" w:hAnsi="Arial"/>
        </w:rPr>
      </w:pPr>
      <w:r w:rsidRPr="00361C86">
        <w:rPr>
          <w:rFonts w:ascii="Arial" w:hAnsi="Arial"/>
        </w:rPr>
        <w:t>An employee will be advised of their right to appeal a decision taken during a formal meeting, in writing, when the outcome is communicated to them.</w:t>
      </w:r>
    </w:p>
    <w:p w14:paraId="59BA0043" w14:textId="77777777" w:rsidR="00361C86" w:rsidRPr="00361C86" w:rsidRDefault="00361C86" w:rsidP="00F44B8A">
      <w:pPr>
        <w:pStyle w:val="EPMTextindent3"/>
        <w:numPr>
          <w:ilvl w:val="2"/>
          <w:numId w:val="20"/>
        </w:numPr>
        <w:tabs>
          <w:tab w:val="clear" w:pos="6804"/>
          <w:tab w:val="left" w:pos="2127"/>
        </w:tabs>
        <w:ind w:left="2127" w:hanging="709"/>
        <w:rPr>
          <w:rFonts w:ascii="Arial" w:hAnsi="Arial"/>
        </w:rPr>
      </w:pPr>
      <w:r w:rsidRPr="00361C86">
        <w:rPr>
          <w:rFonts w:ascii="Arial" w:hAnsi="Arial"/>
        </w:rPr>
        <w:t xml:space="preserve">Appeals should be made in writing, stating the grounds for appeal in full, within </w:t>
      </w:r>
      <w:r w:rsidRPr="00361C86">
        <w:rPr>
          <w:rStyle w:val="Hyperlink"/>
          <w:color w:val="A31457"/>
        </w:rPr>
        <w:t>[5/10]</w:t>
      </w:r>
      <w:r w:rsidRPr="00361C86">
        <w:rPr>
          <w:rFonts w:ascii="Arial" w:hAnsi="Arial"/>
        </w:rPr>
        <w:t xml:space="preserve"> working days of the date of the written decision.</w:t>
      </w:r>
    </w:p>
    <w:p w14:paraId="4FA8EBE5" w14:textId="77777777" w:rsidR="00361C86" w:rsidRPr="00361C86" w:rsidRDefault="00361C86" w:rsidP="00F44B8A">
      <w:pPr>
        <w:pStyle w:val="EPMTextindent3"/>
        <w:numPr>
          <w:ilvl w:val="2"/>
          <w:numId w:val="20"/>
        </w:numPr>
        <w:tabs>
          <w:tab w:val="clear" w:pos="6804"/>
          <w:tab w:val="left" w:pos="2127"/>
        </w:tabs>
        <w:ind w:left="2127" w:hanging="709"/>
        <w:rPr>
          <w:rFonts w:ascii="Arial" w:hAnsi="Arial"/>
        </w:rPr>
      </w:pPr>
      <w:r w:rsidRPr="00361C86">
        <w:rPr>
          <w:rFonts w:ascii="Arial" w:hAnsi="Arial"/>
        </w:rPr>
        <w:t>All appeal hearings will be held as soon as possible and, in normal circumstances, within 10 working days after receipt of the appeal.</w:t>
      </w:r>
    </w:p>
    <w:p w14:paraId="1E6E9D11" w14:textId="77777777" w:rsidR="00361C86" w:rsidRPr="00361C86" w:rsidRDefault="00361C86" w:rsidP="00F44B8A">
      <w:pPr>
        <w:pStyle w:val="EPMTextindent3"/>
        <w:numPr>
          <w:ilvl w:val="2"/>
          <w:numId w:val="20"/>
        </w:numPr>
        <w:tabs>
          <w:tab w:val="clear" w:pos="6804"/>
          <w:tab w:val="left" w:pos="2127"/>
        </w:tabs>
        <w:ind w:left="2127" w:hanging="709"/>
        <w:rPr>
          <w:rFonts w:ascii="Arial" w:hAnsi="Arial"/>
        </w:rPr>
      </w:pPr>
      <w:r w:rsidRPr="00361C86">
        <w:rPr>
          <w:rFonts w:ascii="Arial" w:hAnsi="Arial"/>
        </w:rPr>
        <w:t>Individual staffing procedures state who the appeal should be submitted to and who is responsible for hearing it.</w:t>
      </w:r>
    </w:p>
    <w:p w14:paraId="148C45BB" w14:textId="77777777" w:rsidR="00361C86" w:rsidRPr="00361C86" w:rsidRDefault="00361C86" w:rsidP="00F44B8A">
      <w:pPr>
        <w:pStyle w:val="EPMTextindent3"/>
        <w:numPr>
          <w:ilvl w:val="2"/>
          <w:numId w:val="20"/>
        </w:numPr>
        <w:tabs>
          <w:tab w:val="clear" w:pos="6804"/>
          <w:tab w:val="left" w:pos="2127"/>
        </w:tabs>
        <w:ind w:left="2127" w:hanging="709"/>
        <w:rPr>
          <w:rFonts w:ascii="Arial" w:hAnsi="Arial"/>
        </w:rPr>
      </w:pPr>
      <w:r w:rsidRPr="00361C86">
        <w:rPr>
          <w:rFonts w:ascii="Arial" w:hAnsi="Arial"/>
        </w:rPr>
        <w:t>The date that any dismissal takes effect will not be delayed pending the outcome of an appeal. However, if the appeal is successful, the decision to dismiss will be revoked with no loss of continuity or pay.</w:t>
      </w:r>
    </w:p>
    <w:p w14:paraId="645BE562" w14:textId="77777777" w:rsidR="00361C86" w:rsidRPr="00361C86" w:rsidRDefault="00361C86" w:rsidP="00F44B8A">
      <w:pPr>
        <w:pStyle w:val="EPMTextindent3"/>
        <w:numPr>
          <w:ilvl w:val="2"/>
          <w:numId w:val="20"/>
        </w:numPr>
        <w:tabs>
          <w:tab w:val="clear" w:pos="6804"/>
          <w:tab w:val="left" w:pos="2127"/>
        </w:tabs>
        <w:ind w:left="2127" w:hanging="709"/>
        <w:rPr>
          <w:rFonts w:ascii="Arial" w:hAnsi="Arial"/>
        </w:rPr>
      </w:pPr>
      <w:r w:rsidRPr="00361C86">
        <w:rPr>
          <w:rFonts w:ascii="Arial" w:hAnsi="Arial"/>
        </w:rPr>
        <w:t>Upon conclusion of the appeal process, there is no further right of appeal.</w:t>
      </w:r>
    </w:p>
    <w:p w14:paraId="33D025EF" w14:textId="77777777" w:rsidR="00361C86" w:rsidRPr="007B17B2" w:rsidRDefault="00361C86" w:rsidP="00361C86">
      <w:pPr>
        <w:pStyle w:val="EPMTextindent3"/>
        <w:tabs>
          <w:tab w:val="clear" w:pos="6804"/>
          <w:tab w:val="left" w:pos="1985"/>
        </w:tabs>
        <w:ind w:left="1985" w:firstLine="0"/>
        <w:rPr>
          <w:rFonts w:ascii="Arial" w:hAnsi="Arial"/>
        </w:rPr>
      </w:pPr>
    </w:p>
    <w:p w14:paraId="3C9EBAB2" w14:textId="77777777" w:rsidR="00363E68" w:rsidRPr="002C5020" w:rsidRDefault="00363E68" w:rsidP="00363E68">
      <w:pPr>
        <w:pStyle w:val="EPMPageHeading"/>
      </w:pPr>
    </w:p>
    <w:sectPr w:rsidR="00363E68" w:rsidRPr="002C5020"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BE421" w14:textId="77777777" w:rsidR="00DF2B83" w:rsidRDefault="00DF2B83" w:rsidP="002C1565">
      <w:r>
        <w:separator/>
      </w:r>
    </w:p>
  </w:endnote>
  <w:endnote w:type="continuationSeparator" w:id="0">
    <w:p w14:paraId="5FAB2A0A" w14:textId="77777777" w:rsidR="00DF2B83" w:rsidRDefault="00DF2B83" w:rsidP="002C1565">
      <w:r>
        <w:continuationSeparator/>
      </w:r>
    </w:p>
  </w:endnote>
  <w:endnote w:type="continuationNotice" w:id="1">
    <w:p w14:paraId="61E2E346" w14:textId="77777777" w:rsidR="00DF2B83" w:rsidRDefault="00DF2B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E92D1" w14:textId="77777777" w:rsidR="00DF2B83" w:rsidRDefault="00DF2B83" w:rsidP="002C1565">
      <w:r>
        <w:separator/>
      </w:r>
    </w:p>
  </w:footnote>
  <w:footnote w:type="continuationSeparator" w:id="0">
    <w:p w14:paraId="28306395" w14:textId="77777777" w:rsidR="00DF2B83" w:rsidRDefault="00DF2B83" w:rsidP="002C1565">
      <w:r>
        <w:continuationSeparator/>
      </w:r>
    </w:p>
  </w:footnote>
  <w:footnote w:type="continuationNotice" w:id="1">
    <w:p w14:paraId="4E66AD32" w14:textId="77777777" w:rsidR="00DF2B83" w:rsidRDefault="00DF2B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B04"/>
    <w:multiLevelType w:val="hybridMultilevel"/>
    <w:tmpl w:val="5E206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949BC"/>
    <w:multiLevelType w:val="multilevel"/>
    <w:tmpl w:val="663CA26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0375B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7264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94385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6C7113"/>
    <w:multiLevelType w:val="multilevel"/>
    <w:tmpl w:val="FFFFFFFF"/>
    <w:lvl w:ilvl="0">
      <w:start w:val="1"/>
      <w:numFmt w:val="decimal"/>
      <w:pStyle w:val="Sectionheading"/>
      <w:lvlText w:val="%1."/>
      <w:lvlJc w:val="left"/>
      <w:pPr>
        <w:ind w:left="900" w:hanging="360"/>
      </w:pPr>
      <w:rPr>
        <w:rFonts w:cs="Times New Roman"/>
        <w:color w:val="FF4874"/>
      </w:rPr>
    </w:lvl>
    <w:lvl w:ilvl="1">
      <w:start w:val="1"/>
      <w:numFmt w:val="decimal"/>
      <w:pStyle w:val="Section-Level2"/>
      <w:lvlText w:val="%1.%2."/>
      <w:lvlJc w:val="left"/>
      <w:pPr>
        <w:ind w:left="858" w:hanging="432"/>
      </w:pPr>
      <w:rPr>
        <w:rFonts w:cs="Times New Roman"/>
        <w:color w:val="44474A"/>
      </w:rPr>
    </w:lvl>
    <w:lvl w:ilvl="2">
      <w:start w:val="1"/>
      <w:numFmt w:val="decimal"/>
      <w:pStyle w:val="Section-Level3"/>
      <w:lvlText w:val="%1.%2.%3."/>
      <w:lvlJc w:val="left"/>
      <w:pPr>
        <w:ind w:left="1224" w:hanging="504"/>
      </w:pPr>
      <w:rPr>
        <w:rFonts w:cs="Times New Roman"/>
        <w:b w:val="0"/>
        <w:bCs w:val="0"/>
        <w:i w:val="0"/>
        <w:iCs w:val="0"/>
        <w:caps w:val="0"/>
        <w:smallCaps w:val="0"/>
        <w:strike w:val="0"/>
        <w:dstrike w:val="0"/>
        <w:outline w:val="0"/>
        <w:shadow w:val="0"/>
        <w:emboss w:val="0"/>
        <w:imprint w:val="0"/>
        <w:vanish w:val="0"/>
        <w:color w:val="2F3033"/>
        <w:spacing w:val="0"/>
        <w:kern w:val="0"/>
        <w:position w:val="0"/>
        <w:u w:val="none"/>
        <w:effect w:val="none"/>
        <w:vertAlign w:val="baseline"/>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3FD80FD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74699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3817E8"/>
    <w:multiLevelType w:val="hybridMultilevel"/>
    <w:tmpl w:val="9EA6D92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0" w15:restartNumberingAfterBreak="0">
    <w:nsid w:val="5F88399C"/>
    <w:multiLevelType w:val="hybridMultilevel"/>
    <w:tmpl w:val="BDC48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8A30AC"/>
    <w:multiLevelType w:val="hybridMultilevel"/>
    <w:tmpl w:val="C366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CC0DD6"/>
    <w:multiLevelType w:val="hybridMultilevel"/>
    <w:tmpl w:val="FFFFFFFF"/>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96D59"/>
    <w:multiLevelType w:val="hybridMultilevel"/>
    <w:tmpl w:val="FFFFFFFF"/>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5"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6"/>
  </w:num>
  <w:num w:numId="2" w16cid:durableId="711030619">
    <w:abstractNumId w:val="6"/>
  </w:num>
  <w:num w:numId="3" w16cid:durableId="103813671">
    <w:abstractNumId w:val="24"/>
  </w:num>
  <w:num w:numId="4" w16cid:durableId="89013151">
    <w:abstractNumId w:val="5"/>
  </w:num>
  <w:num w:numId="5" w16cid:durableId="644162832">
    <w:abstractNumId w:val="18"/>
  </w:num>
  <w:num w:numId="6" w16cid:durableId="187183596">
    <w:abstractNumId w:val="3"/>
  </w:num>
  <w:num w:numId="7" w16cid:durableId="437262740">
    <w:abstractNumId w:val="26"/>
  </w:num>
  <w:num w:numId="8" w16cid:durableId="1341465054">
    <w:abstractNumId w:val="7"/>
  </w:num>
  <w:num w:numId="9" w16cid:durableId="1704594928">
    <w:abstractNumId w:val="4"/>
  </w:num>
  <w:num w:numId="10" w16cid:durableId="335232619">
    <w:abstractNumId w:val="13"/>
  </w:num>
  <w:num w:numId="11" w16cid:durableId="1631205653">
    <w:abstractNumId w:val="8"/>
  </w:num>
  <w:num w:numId="12" w16cid:durableId="1082607134">
    <w:abstractNumId w:val="1"/>
  </w:num>
  <w:num w:numId="13" w16cid:durableId="766342601">
    <w:abstractNumId w:val="12"/>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2030251080">
    <w:abstractNumId w:val="25"/>
  </w:num>
  <w:num w:numId="19" w16cid:durableId="2119907222">
    <w:abstractNumId w:val="11"/>
  </w:num>
  <w:num w:numId="20" w16cid:durableId="1850753639">
    <w:abstractNumId w:val="9"/>
  </w:num>
  <w:num w:numId="21" w16cid:durableId="224681331">
    <w:abstractNumId w:val="14"/>
  </w:num>
  <w:num w:numId="22" w16cid:durableId="851183719">
    <w:abstractNumId w:val="0"/>
  </w:num>
  <w:num w:numId="23" w16cid:durableId="278875718">
    <w:abstractNumId w:val="2"/>
  </w:num>
  <w:num w:numId="24" w16cid:durableId="741172675">
    <w:abstractNumId w:val="10"/>
  </w:num>
  <w:num w:numId="25" w16cid:durableId="156574160">
    <w:abstractNumId w:val="22"/>
  </w:num>
  <w:num w:numId="26" w16cid:durableId="707685275">
    <w:abstractNumId w:val="21"/>
  </w:num>
  <w:num w:numId="27" w16cid:durableId="1938519663">
    <w:abstractNumId w:val="19"/>
  </w:num>
  <w:num w:numId="28" w16cid:durableId="1566187857">
    <w:abstractNumId w:val="17"/>
  </w:num>
  <w:num w:numId="29" w16cid:durableId="861937166">
    <w:abstractNumId w:val="15"/>
  </w:num>
  <w:num w:numId="30" w16cid:durableId="1785609783">
    <w:abstractNumId w:val="23"/>
  </w:num>
  <w:num w:numId="31" w16cid:durableId="47476040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168DE"/>
    <w:rsid w:val="000232A2"/>
    <w:rsid w:val="0004555D"/>
    <w:rsid w:val="000516BA"/>
    <w:rsid w:val="000551D7"/>
    <w:rsid w:val="000607B5"/>
    <w:rsid w:val="00074A02"/>
    <w:rsid w:val="00086C85"/>
    <w:rsid w:val="000A68CD"/>
    <w:rsid w:val="000A69A2"/>
    <w:rsid w:val="000A7D76"/>
    <w:rsid w:val="000C3D4D"/>
    <w:rsid w:val="000D26FC"/>
    <w:rsid w:val="000E74DD"/>
    <w:rsid w:val="000E77C6"/>
    <w:rsid w:val="000F0751"/>
    <w:rsid w:val="0010096E"/>
    <w:rsid w:val="00105E6D"/>
    <w:rsid w:val="001071FF"/>
    <w:rsid w:val="00110371"/>
    <w:rsid w:val="00113089"/>
    <w:rsid w:val="0012271E"/>
    <w:rsid w:val="0012399B"/>
    <w:rsid w:val="00135C92"/>
    <w:rsid w:val="00136437"/>
    <w:rsid w:val="001366AA"/>
    <w:rsid w:val="001372BA"/>
    <w:rsid w:val="00160712"/>
    <w:rsid w:val="00161F18"/>
    <w:rsid w:val="00170CC7"/>
    <w:rsid w:val="00176686"/>
    <w:rsid w:val="00177F73"/>
    <w:rsid w:val="00186A79"/>
    <w:rsid w:val="0018763D"/>
    <w:rsid w:val="00194B7A"/>
    <w:rsid w:val="00196A2C"/>
    <w:rsid w:val="001A20D2"/>
    <w:rsid w:val="001C0B5D"/>
    <w:rsid w:val="001C7B1E"/>
    <w:rsid w:val="001E6BFE"/>
    <w:rsid w:val="001F5C0E"/>
    <w:rsid w:val="00202E5E"/>
    <w:rsid w:val="0020630D"/>
    <w:rsid w:val="00211462"/>
    <w:rsid w:val="00211ACE"/>
    <w:rsid w:val="002159A7"/>
    <w:rsid w:val="002209FB"/>
    <w:rsid w:val="00233792"/>
    <w:rsid w:val="0023592D"/>
    <w:rsid w:val="00253F82"/>
    <w:rsid w:val="00254039"/>
    <w:rsid w:val="0026127B"/>
    <w:rsid w:val="00263880"/>
    <w:rsid w:val="00274850"/>
    <w:rsid w:val="0027798D"/>
    <w:rsid w:val="00277A10"/>
    <w:rsid w:val="00290623"/>
    <w:rsid w:val="00297E29"/>
    <w:rsid w:val="002A5D5B"/>
    <w:rsid w:val="002B7AC8"/>
    <w:rsid w:val="002C1565"/>
    <w:rsid w:val="002C2AD6"/>
    <w:rsid w:val="002C3BE5"/>
    <w:rsid w:val="002C5020"/>
    <w:rsid w:val="002D0CB0"/>
    <w:rsid w:val="002E1227"/>
    <w:rsid w:val="002E77B7"/>
    <w:rsid w:val="002F6DED"/>
    <w:rsid w:val="00306557"/>
    <w:rsid w:val="00306F8F"/>
    <w:rsid w:val="00314F04"/>
    <w:rsid w:val="00316D3F"/>
    <w:rsid w:val="003308BB"/>
    <w:rsid w:val="0033140E"/>
    <w:rsid w:val="003401BB"/>
    <w:rsid w:val="00344388"/>
    <w:rsid w:val="00347ED8"/>
    <w:rsid w:val="00354202"/>
    <w:rsid w:val="00361C86"/>
    <w:rsid w:val="00363E68"/>
    <w:rsid w:val="00366CF6"/>
    <w:rsid w:val="00374A02"/>
    <w:rsid w:val="00383DA9"/>
    <w:rsid w:val="00384369"/>
    <w:rsid w:val="00396B40"/>
    <w:rsid w:val="003A4244"/>
    <w:rsid w:val="003B0246"/>
    <w:rsid w:val="003B488D"/>
    <w:rsid w:val="003C3E17"/>
    <w:rsid w:val="003D1F26"/>
    <w:rsid w:val="003E1F52"/>
    <w:rsid w:val="003E3047"/>
    <w:rsid w:val="003E3987"/>
    <w:rsid w:val="003E5727"/>
    <w:rsid w:val="003E6B07"/>
    <w:rsid w:val="003F555F"/>
    <w:rsid w:val="003F74E6"/>
    <w:rsid w:val="00401FEE"/>
    <w:rsid w:val="0040493A"/>
    <w:rsid w:val="0041342B"/>
    <w:rsid w:val="00414EEA"/>
    <w:rsid w:val="0042005C"/>
    <w:rsid w:val="00421226"/>
    <w:rsid w:val="004313CB"/>
    <w:rsid w:val="00432C7B"/>
    <w:rsid w:val="00436A9B"/>
    <w:rsid w:val="00436BCB"/>
    <w:rsid w:val="00440E43"/>
    <w:rsid w:val="00450A63"/>
    <w:rsid w:val="004651D2"/>
    <w:rsid w:val="00474C02"/>
    <w:rsid w:val="00490112"/>
    <w:rsid w:val="004A07BD"/>
    <w:rsid w:val="004A09F4"/>
    <w:rsid w:val="004B06D6"/>
    <w:rsid w:val="004C1DB2"/>
    <w:rsid w:val="004D799C"/>
    <w:rsid w:val="004E23E5"/>
    <w:rsid w:val="004E7180"/>
    <w:rsid w:val="004F19AB"/>
    <w:rsid w:val="00506A52"/>
    <w:rsid w:val="005074CF"/>
    <w:rsid w:val="00512C09"/>
    <w:rsid w:val="00536D40"/>
    <w:rsid w:val="00546935"/>
    <w:rsid w:val="00547D8D"/>
    <w:rsid w:val="00553D65"/>
    <w:rsid w:val="00556E67"/>
    <w:rsid w:val="0055777F"/>
    <w:rsid w:val="00561013"/>
    <w:rsid w:val="005646F4"/>
    <w:rsid w:val="00566160"/>
    <w:rsid w:val="00586592"/>
    <w:rsid w:val="00597FEA"/>
    <w:rsid w:val="005A00E0"/>
    <w:rsid w:val="005B5E37"/>
    <w:rsid w:val="005C1884"/>
    <w:rsid w:val="005C35A4"/>
    <w:rsid w:val="005C559E"/>
    <w:rsid w:val="005D1ED7"/>
    <w:rsid w:val="005F48DA"/>
    <w:rsid w:val="005F4A9C"/>
    <w:rsid w:val="00602503"/>
    <w:rsid w:val="00603F3D"/>
    <w:rsid w:val="00604313"/>
    <w:rsid w:val="00606CBC"/>
    <w:rsid w:val="006100ED"/>
    <w:rsid w:val="00642B63"/>
    <w:rsid w:val="00643ACD"/>
    <w:rsid w:val="00646B93"/>
    <w:rsid w:val="00666C8A"/>
    <w:rsid w:val="0067186A"/>
    <w:rsid w:val="0067306B"/>
    <w:rsid w:val="00681551"/>
    <w:rsid w:val="006822DD"/>
    <w:rsid w:val="006A5EB9"/>
    <w:rsid w:val="006B21DC"/>
    <w:rsid w:val="006D1117"/>
    <w:rsid w:val="006E070E"/>
    <w:rsid w:val="00715684"/>
    <w:rsid w:val="007174A0"/>
    <w:rsid w:val="00744158"/>
    <w:rsid w:val="007573AD"/>
    <w:rsid w:val="00764594"/>
    <w:rsid w:val="00766210"/>
    <w:rsid w:val="00766B1A"/>
    <w:rsid w:val="0077514E"/>
    <w:rsid w:val="00776B19"/>
    <w:rsid w:val="00782476"/>
    <w:rsid w:val="007934AF"/>
    <w:rsid w:val="00794504"/>
    <w:rsid w:val="007B0C32"/>
    <w:rsid w:val="007B14AC"/>
    <w:rsid w:val="007B17B2"/>
    <w:rsid w:val="007B2ABA"/>
    <w:rsid w:val="007C3693"/>
    <w:rsid w:val="007D11DC"/>
    <w:rsid w:val="007D4D29"/>
    <w:rsid w:val="007E2FF9"/>
    <w:rsid w:val="007E43E0"/>
    <w:rsid w:val="007E777D"/>
    <w:rsid w:val="007F3D00"/>
    <w:rsid w:val="00806518"/>
    <w:rsid w:val="008078DF"/>
    <w:rsid w:val="00810758"/>
    <w:rsid w:val="008379A5"/>
    <w:rsid w:val="008414A4"/>
    <w:rsid w:val="0084779F"/>
    <w:rsid w:val="008535B3"/>
    <w:rsid w:val="00853BA3"/>
    <w:rsid w:val="008546C6"/>
    <w:rsid w:val="00854B92"/>
    <w:rsid w:val="008566A6"/>
    <w:rsid w:val="00871BB4"/>
    <w:rsid w:val="00876676"/>
    <w:rsid w:val="00884B6B"/>
    <w:rsid w:val="00895306"/>
    <w:rsid w:val="00896E20"/>
    <w:rsid w:val="00897ED5"/>
    <w:rsid w:val="008B3B7E"/>
    <w:rsid w:val="008B7A48"/>
    <w:rsid w:val="008C1071"/>
    <w:rsid w:val="008C3D8B"/>
    <w:rsid w:val="008D27A6"/>
    <w:rsid w:val="008E40A1"/>
    <w:rsid w:val="008F01A8"/>
    <w:rsid w:val="008F524E"/>
    <w:rsid w:val="00900C4E"/>
    <w:rsid w:val="009024E9"/>
    <w:rsid w:val="00903F28"/>
    <w:rsid w:val="009043C3"/>
    <w:rsid w:val="00931AF6"/>
    <w:rsid w:val="00945C3A"/>
    <w:rsid w:val="00950EF6"/>
    <w:rsid w:val="00953980"/>
    <w:rsid w:val="00956AAE"/>
    <w:rsid w:val="009609E2"/>
    <w:rsid w:val="0096257B"/>
    <w:rsid w:val="00972786"/>
    <w:rsid w:val="00975D06"/>
    <w:rsid w:val="0099024B"/>
    <w:rsid w:val="00993476"/>
    <w:rsid w:val="00993A49"/>
    <w:rsid w:val="009A218D"/>
    <w:rsid w:val="009A5783"/>
    <w:rsid w:val="009B2A9D"/>
    <w:rsid w:val="009B4EF2"/>
    <w:rsid w:val="009C2A51"/>
    <w:rsid w:val="009C72ED"/>
    <w:rsid w:val="009C76E3"/>
    <w:rsid w:val="009D79E8"/>
    <w:rsid w:val="009F46DB"/>
    <w:rsid w:val="009F6988"/>
    <w:rsid w:val="00A01F7C"/>
    <w:rsid w:val="00A24DEE"/>
    <w:rsid w:val="00A31C48"/>
    <w:rsid w:val="00A43BDD"/>
    <w:rsid w:val="00A45D24"/>
    <w:rsid w:val="00A50080"/>
    <w:rsid w:val="00A56814"/>
    <w:rsid w:val="00A70CE0"/>
    <w:rsid w:val="00A7502D"/>
    <w:rsid w:val="00A8455E"/>
    <w:rsid w:val="00A85732"/>
    <w:rsid w:val="00A905D0"/>
    <w:rsid w:val="00A95898"/>
    <w:rsid w:val="00A97C4C"/>
    <w:rsid w:val="00AA5AB6"/>
    <w:rsid w:val="00AB1D32"/>
    <w:rsid w:val="00AB3286"/>
    <w:rsid w:val="00AB59B6"/>
    <w:rsid w:val="00AD0DE2"/>
    <w:rsid w:val="00AE2D2C"/>
    <w:rsid w:val="00AE3375"/>
    <w:rsid w:val="00AE371E"/>
    <w:rsid w:val="00AE6E21"/>
    <w:rsid w:val="00AF40EF"/>
    <w:rsid w:val="00B03004"/>
    <w:rsid w:val="00B031AA"/>
    <w:rsid w:val="00B0644B"/>
    <w:rsid w:val="00B1300E"/>
    <w:rsid w:val="00B14A30"/>
    <w:rsid w:val="00B16C6E"/>
    <w:rsid w:val="00B217E1"/>
    <w:rsid w:val="00B31D09"/>
    <w:rsid w:val="00B31E11"/>
    <w:rsid w:val="00B43F95"/>
    <w:rsid w:val="00B52014"/>
    <w:rsid w:val="00B56C3C"/>
    <w:rsid w:val="00B66E73"/>
    <w:rsid w:val="00B76064"/>
    <w:rsid w:val="00B82F82"/>
    <w:rsid w:val="00B94431"/>
    <w:rsid w:val="00B96398"/>
    <w:rsid w:val="00B96AC6"/>
    <w:rsid w:val="00BA310B"/>
    <w:rsid w:val="00BB1D51"/>
    <w:rsid w:val="00BC7D74"/>
    <w:rsid w:val="00BD195D"/>
    <w:rsid w:val="00BD2006"/>
    <w:rsid w:val="00BF093F"/>
    <w:rsid w:val="00BF5C2B"/>
    <w:rsid w:val="00C07231"/>
    <w:rsid w:val="00C1776C"/>
    <w:rsid w:val="00C267F5"/>
    <w:rsid w:val="00C50F28"/>
    <w:rsid w:val="00C53824"/>
    <w:rsid w:val="00C57CC9"/>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57D7"/>
    <w:rsid w:val="00D07A72"/>
    <w:rsid w:val="00D26048"/>
    <w:rsid w:val="00D31B75"/>
    <w:rsid w:val="00D55A17"/>
    <w:rsid w:val="00D70D35"/>
    <w:rsid w:val="00D72A99"/>
    <w:rsid w:val="00D96BEF"/>
    <w:rsid w:val="00DA7034"/>
    <w:rsid w:val="00DC2C80"/>
    <w:rsid w:val="00DC34A0"/>
    <w:rsid w:val="00DC4A06"/>
    <w:rsid w:val="00DF2B83"/>
    <w:rsid w:val="00DF7A1F"/>
    <w:rsid w:val="00E00C71"/>
    <w:rsid w:val="00E0433E"/>
    <w:rsid w:val="00E05C82"/>
    <w:rsid w:val="00E06522"/>
    <w:rsid w:val="00E2397A"/>
    <w:rsid w:val="00E40C60"/>
    <w:rsid w:val="00E43C78"/>
    <w:rsid w:val="00E50360"/>
    <w:rsid w:val="00E5165C"/>
    <w:rsid w:val="00E6211A"/>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408B"/>
    <w:rsid w:val="00F17EA3"/>
    <w:rsid w:val="00F30DD3"/>
    <w:rsid w:val="00F3311D"/>
    <w:rsid w:val="00F44082"/>
    <w:rsid w:val="00F44B8A"/>
    <w:rsid w:val="00F51696"/>
    <w:rsid w:val="00F54650"/>
    <w:rsid w:val="00F560D0"/>
    <w:rsid w:val="00F66A35"/>
    <w:rsid w:val="00F84BE2"/>
    <w:rsid w:val="00FA299F"/>
    <w:rsid w:val="00FB08C8"/>
    <w:rsid w:val="00FC64D7"/>
    <w:rsid w:val="00FD0565"/>
    <w:rsid w:val="00FD07F9"/>
    <w:rsid w:val="00FE23BF"/>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Sectionheading">
    <w:name w:val="Section heading"/>
    <w:link w:val="SectionheadingChar"/>
    <w:qFormat/>
    <w:rsid w:val="00F1408B"/>
    <w:pPr>
      <w:keepNext/>
      <w:keepLines/>
      <w:numPr>
        <w:numId w:val="21"/>
      </w:numPr>
      <w:spacing w:before="360" w:after="120" w:line="276" w:lineRule="auto"/>
      <w:ind w:left="567" w:hanging="567"/>
      <w:outlineLvl w:val="1"/>
    </w:pPr>
    <w:rPr>
      <w:rFonts w:eastAsiaTheme="majorEastAsia" w:cs="Calibri"/>
      <w:bCs/>
      <w:color w:val="FF4874"/>
      <w:sz w:val="28"/>
      <w:szCs w:val="28"/>
    </w:rPr>
  </w:style>
  <w:style w:type="paragraph" w:customStyle="1" w:styleId="Section-Level2">
    <w:name w:val="Section - Level 2"/>
    <w:basedOn w:val="Normal"/>
    <w:link w:val="Section-Level2Char"/>
    <w:qFormat/>
    <w:rsid w:val="00F1408B"/>
    <w:pPr>
      <w:numPr>
        <w:ilvl w:val="1"/>
        <w:numId w:val="21"/>
      </w:numPr>
      <w:spacing w:after="200" w:line="276" w:lineRule="auto"/>
      <w:ind w:left="1418" w:hanging="811"/>
      <w:jc w:val="both"/>
    </w:pPr>
    <w:rPr>
      <w:rFonts w:asciiTheme="minorHAnsi" w:eastAsia="Times New Roman" w:hAnsiTheme="minorHAnsi" w:cs="Calibri"/>
      <w:color w:val="2F3033"/>
      <w:sz w:val="22"/>
      <w:szCs w:val="22"/>
    </w:rPr>
  </w:style>
  <w:style w:type="paragraph" w:customStyle="1" w:styleId="Section-Level3">
    <w:name w:val="Section - Level 3"/>
    <w:basedOn w:val="Section-Level2"/>
    <w:link w:val="Section-Level3Char"/>
    <w:qFormat/>
    <w:rsid w:val="00F1408B"/>
    <w:pPr>
      <w:numPr>
        <w:ilvl w:val="2"/>
      </w:numPr>
      <w:ind w:left="2410" w:hanging="992"/>
    </w:pPr>
  </w:style>
  <w:style w:type="character" w:customStyle="1" w:styleId="Section-Level2Char">
    <w:name w:val="Section - Level 2 Char"/>
    <w:basedOn w:val="DefaultParagraphFont"/>
    <w:link w:val="Section-Level2"/>
    <w:rsid w:val="00F1408B"/>
    <w:rPr>
      <w:rFonts w:eastAsia="Times New Roman" w:cs="Calibri"/>
      <w:color w:val="2F3033"/>
      <w:sz w:val="22"/>
      <w:szCs w:val="22"/>
    </w:rPr>
  </w:style>
  <w:style w:type="paragraph" w:customStyle="1" w:styleId="Hyperlinks">
    <w:name w:val="Hyperlinks"/>
    <w:basedOn w:val="Normal"/>
    <w:link w:val="HyperlinksChar"/>
    <w:qFormat/>
    <w:rsid w:val="00F1408B"/>
    <w:pPr>
      <w:spacing w:after="200" w:line="276" w:lineRule="auto"/>
      <w:jc w:val="both"/>
    </w:pPr>
    <w:rPr>
      <w:rFonts w:asciiTheme="minorHAnsi" w:eastAsia="Times New Roman" w:hAnsiTheme="minorHAnsi" w:cs="Calibri"/>
      <w:color w:val="1381BE"/>
      <w:sz w:val="22"/>
      <w:szCs w:val="22"/>
    </w:rPr>
  </w:style>
  <w:style w:type="character" w:customStyle="1" w:styleId="HyperlinksChar">
    <w:name w:val="Hyperlinks Char"/>
    <w:basedOn w:val="DefaultParagraphFont"/>
    <w:link w:val="Hyperlinks"/>
    <w:rsid w:val="00F1408B"/>
    <w:rPr>
      <w:rFonts w:eastAsia="Times New Roman" w:cs="Calibri"/>
      <w:color w:val="1381BE"/>
      <w:sz w:val="22"/>
      <w:szCs w:val="22"/>
    </w:rPr>
  </w:style>
  <w:style w:type="paragraph" w:styleId="ListParagraph">
    <w:name w:val="List Paragraph"/>
    <w:basedOn w:val="Normal"/>
    <w:link w:val="ListParagraphChar"/>
    <w:uiPriority w:val="34"/>
    <w:qFormat/>
    <w:rsid w:val="00354202"/>
    <w:pPr>
      <w:ind w:left="720"/>
      <w:contextualSpacing/>
    </w:pPr>
  </w:style>
  <w:style w:type="paragraph" w:customStyle="1" w:styleId="Bullets">
    <w:name w:val="Bullets"/>
    <w:basedOn w:val="ListParagraph"/>
    <w:link w:val="BulletsChar"/>
    <w:qFormat/>
    <w:rsid w:val="004D799C"/>
    <w:pPr>
      <w:numPr>
        <w:numId w:val="25"/>
      </w:numPr>
      <w:spacing w:after="120" w:line="276" w:lineRule="auto"/>
      <w:ind w:left="357" w:hanging="357"/>
      <w:contextualSpacing w:val="0"/>
      <w:jc w:val="both"/>
    </w:pPr>
    <w:rPr>
      <w:rFonts w:ascii="Calibri" w:eastAsia="Times New Roman" w:hAnsi="Calibri" w:cs="Calibri"/>
      <w:color w:val="2F3033"/>
      <w:sz w:val="22"/>
      <w:szCs w:val="22"/>
    </w:rPr>
  </w:style>
  <w:style w:type="character" w:customStyle="1" w:styleId="BulletsChar">
    <w:name w:val="Bullets Char"/>
    <w:basedOn w:val="DefaultParagraphFont"/>
    <w:link w:val="Bullets"/>
    <w:rsid w:val="004D799C"/>
    <w:rPr>
      <w:rFonts w:ascii="Calibri" w:eastAsia="Times New Roman" w:hAnsi="Calibri" w:cs="Calibri"/>
      <w:color w:val="2F3033"/>
      <w:sz w:val="22"/>
      <w:szCs w:val="22"/>
    </w:rPr>
  </w:style>
  <w:style w:type="character" w:customStyle="1" w:styleId="SectionheadingChar">
    <w:name w:val="Section heading Char"/>
    <w:basedOn w:val="DefaultParagraphFont"/>
    <w:link w:val="Sectionheading"/>
    <w:rsid w:val="003E1F52"/>
    <w:rPr>
      <w:rFonts w:eastAsiaTheme="majorEastAsia" w:cs="Calibri"/>
      <w:bCs/>
      <w:color w:val="FF4874"/>
      <w:sz w:val="28"/>
      <w:szCs w:val="28"/>
    </w:rPr>
  </w:style>
  <w:style w:type="character" w:customStyle="1" w:styleId="Section-Level3Char">
    <w:name w:val="Section - Level 3 Char"/>
    <w:basedOn w:val="DefaultParagraphFont"/>
    <w:link w:val="Section-Level3"/>
    <w:rsid w:val="000607B5"/>
    <w:rPr>
      <w:rFonts w:eastAsia="Times New Roman" w:cs="Calibri"/>
      <w:color w:val="2F3033"/>
      <w:sz w:val="22"/>
      <w:szCs w:val="22"/>
    </w:rPr>
  </w:style>
  <w:style w:type="character" w:customStyle="1" w:styleId="ListParagraphChar">
    <w:name w:val="List Paragraph Char"/>
    <w:basedOn w:val="DefaultParagraphFont"/>
    <w:link w:val="ListParagraph"/>
    <w:uiPriority w:val="34"/>
    <w:rsid w:val="00903F28"/>
    <w:rPr>
      <w:rFonts w:ascii="Arial" w:hAnsi="Arial"/>
    </w:rPr>
  </w:style>
  <w:style w:type="paragraph" w:styleId="TOCHeading">
    <w:name w:val="TOC Heading"/>
    <w:basedOn w:val="Heading1"/>
    <w:next w:val="Normal"/>
    <w:uiPriority w:val="39"/>
    <w:unhideWhenUsed/>
    <w:qFormat/>
    <w:rsid w:val="00E06522"/>
    <w:pPr>
      <w:spacing w:line="259" w:lineRule="auto"/>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semiHidden/>
    <w:unhideWhenUsed/>
    <w:rsid w:val="004A07B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9FF055F1-1495-4C73-9319-D0E1ACA079AA}"/>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9</Pages>
  <Words>2043</Words>
  <Characters>11648</Characters>
  <Application>Microsoft Office Word</Application>
  <DocSecurity>0</DocSecurity>
  <Lines>97</Lines>
  <Paragraphs>27</Paragraphs>
  <ScaleCrop>false</ScaleCrop>
  <Company/>
  <LinksUpToDate>false</LinksUpToDate>
  <CharactersWithSpaces>1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Kyle Burnett</cp:lastModifiedBy>
  <cp:revision>76</cp:revision>
  <dcterms:created xsi:type="dcterms:W3CDTF">2023-07-27T15:39:00Z</dcterms:created>
  <dcterms:modified xsi:type="dcterms:W3CDTF">2023-07-2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